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92E57C" w14:textId="77777777" w:rsidR="002F0FCC" w:rsidRPr="00EA79FC" w:rsidRDefault="00165614" w:rsidP="00EA79FC">
      <w:pPr>
        <w:tabs>
          <w:tab w:val="clear" w:pos="2160"/>
          <w:tab w:val="clear" w:pos="2880"/>
          <w:tab w:val="clear" w:pos="4500"/>
        </w:tabs>
        <w:spacing w:before="120" w:after="120" w:line="276" w:lineRule="auto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EA79FC">
        <w:rPr>
          <w:rFonts w:ascii="Arial Narrow" w:hAnsi="Arial Narrow" w:cs="Arial"/>
          <w:b/>
          <w:bCs/>
          <w:sz w:val="22"/>
          <w:szCs w:val="22"/>
        </w:rPr>
        <w:t>KRITÉRIUM NA VYHODNOTENIE PONÚK</w:t>
      </w:r>
      <w:r w:rsidR="002F0FCC" w:rsidRPr="00EA79FC">
        <w:rPr>
          <w:rFonts w:ascii="Arial Narrow" w:hAnsi="Arial Narrow" w:cs="Arial"/>
          <w:b/>
          <w:bCs/>
          <w:sz w:val="22"/>
          <w:szCs w:val="22"/>
        </w:rPr>
        <w:t>,</w:t>
      </w:r>
    </w:p>
    <w:p w14:paraId="7D7AA9C6" w14:textId="77777777" w:rsidR="00F133FF" w:rsidRPr="00EA79FC" w:rsidRDefault="00B615A4" w:rsidP="00EA79FC">
      <w:pPr>
        <w:tabs>
          <w:tab w:val="clear" w:pos="2160"/>
          <w:tab w:val="clear" w:pos="2880"/>
          <w:tab w:val="clear" w:pos="4500"/>
        </w:tabs>
        <w:spacing w:before="120" w:after="120" w:line="276" w:lineRule="auto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EA79FC">
        <w:rPr>
          <w:rFonts w:ascii="Arial Narrow" w:hAnsi="Arial Narrow" w:cs="Arial"/>
          <w:b/>
          <w:bCs/>
          <w:sz w:val="22"/>
          <w:szCs w:val="22"/>
        </w:rPr>
        <w:t>PRAVIDLÁ   UPLATŇOVANIA   KRITÉR</w:t>
      </w:r>
      <w:r w:rsidR="002F0FCC" w:rsidRPr="00EA79FC">
        <w:rPr>
          <w:rFonts w:ascii="Arial Narrow" w:hAnsi="Arial Narrow" w:cs="Arial"/>
          <w:b/>
          <w:bCs/>
          <w:sz w:val="22"/>
          <w:szCs w:val="22"/>
        </w:rPr>
        <w:t>IA</w:t>
      </w:r>
      <w:r w:rsidRPr="00EA79FC">
        <w:rPr>
          <w:rFonts w:ascii="Arial Narrow" w:hAnsi="Arial Narrow" w:cs="Arial"/>
          <w:b/>
          <w:bCs/>
          <w:sz w:val="22"/>
          <w:szCs w:val="22"/>
        </w:rPr>
        <w:t xml:space="preserve">  </w:t>
      </w:r>
      <w:r w:rsidR="00F133FF" w:rsidRPr="00EA79FC">
        <w:rPr>
          <w:rFonts w:ascii="Arial Narrow" w:hAnsi="Arial Narrow" w:cs="Arial"/>
          <w:b/>
          <w:bCs/>
          <w:sz w:val="22"/>
          <w:szCs w:val="22"/>
        </w:rPr>
        <w:t xml:space="preserve">NA VYHODNOTENIE PONÚK </w:t>
      </w:r>
    </w:p>
    <w:p w14:paraId="65D00823" w14:textId="77777777" w:rsidR="00B615A4" w:rsidRPr="00EA79FC" w:rsidRDefault="00B615A4" w:rsidP="00EA79FC">
      <w:pPr>
        <w:tabs>
          <w:tab w:val="clear" w:pos="2160"/>
          <w:tab w:val="clear" w:pos="2880"/>
          <w:tab w:val="clear" w:pos="4500"/>
        </w:tabs>
        <w:spacing w:before="120" w:after="120" w:line="276" w:lineRule="auto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EA79FC">
        <w:rPr>
          <w:rFonts w:ascii="Arial Narrow" w:hAnsi="Arial Narrow" w:cs="Arial"/>
          <w:b/>
          <w:bCs/>
          <w:sz w:val="22"/>
          <w:szCs w:val="22"/>
        </w:rPr>
        <w:t>A PRAVIDLÁ  ELEKTRONICKEJ  AUKCIE</w:t>
      </w:r>
    </w:p>
    <w:p w14:paraId="78D5269D" w14:textId="77777777" w:rsidR="00165614" w:rsidRPr="00A01750" w:rsidRDefault="00165614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A01750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24375790" w14:textId="77777777" w:rsidR="00506046" w:rsidRDefault="00165614" w:rsidP="0050604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A01750">
        <w:rPr>
          <w:rFonts w:ascii="Arial Narrow" w:eastAsia="Calibri" w:hAnsi="Arial Narrow"/>
          <w:sz w:val="22"/>
          <w:szCs w:val="22"/>
          <w:lang w:eastAsia="sk-SK"/>
        </w:rPr>
        <w:t>„</w:t>
      </w:r>
      <w:r w:rsidRPr="00A01750">
        <w:rPr>
          <w:rFonts w:ascii="Arial Narrow" w:eastAsia="Calibri" w:hAnsi="Arial Narrow"/>
          <w:b/>
          <w:bCs/>
          <w:sz w:val="22"/>
          <w:szCs w:val="22"/>
          <w:lang w:eastAsia="sk-SK"/>
        </w:rPr>
        <w:t>Celková cena za dodanie požadovaného predmetu zákazky vyjadrená v EUR bez DPH“</w:t>
      </w:r>
    </w:p>
    <w:p w14:paraId="245CD020" w14:textId="77777777" w:rsidR="002D0E2D" w:rsidRDefault="002D0E2D" w:rsidP="00EA79FC">
      <w:pPr>
        <w:pStyle w:val="Zarkazkladnhotextu2"/>
        <w:spacing w:before="120" w:after="120" w:line="276" w:lineRule="auto"/>
        <w:ind w:left="0"/>
        <w:rPr>
          <w:rFonts w:ascii="Arial Narrow" w:eastAsia="Calibri" w:hAnsi="Arial Narrow"/>
          <w:sz w:val="22"/>
          <w:szCs w:val="22"/>
          <w:lang w:val="sk-SK"/>
        </w:rPr>
      </w:pPr>
    </w:p>
    <w:p w14:paraId="25EB1803" w14:textId="77777777" w:rsidR="009819A8" w:rsidRPr="00CD6EC1" w:rsidRDefault="00165614" w:rsidP="00EA79FC">
      <w:pPr>
        <w:pStyle w:val="Zarkazkladnhotextu2"/>
        <w:spacing w:before="120" w:after="120" w:line="276" w:lineRule="auto"/>
        <w:ind w:left="0"/>
        <w:rPr>
          <w:rFonts w:ascii="Arial Narrow" w:hAnsi="Arial Narrow"/>
          <w:sz w:val="22"/>
          <w:szCs w:val="22"/>
        </w:rPr>
      </w:pPr>
      <w:r w:rsidRPr="00CD6EC1">
        <w:rPr>
          <w:rFonts w:ascii="Arial Narrow" w:eastAsia="Calibri" w:hAnsi="Arial Narrow"/>
          <w:sz w:val="22"/>
          <w:szCs w:val="22"/>
        </w:rPr>
        <w:t xml:space="preserve">Komisia na vyhodnotenie ponúk prostredníctvom systému EKS automatizovaným spôsobom v súlade so zákonom č. 343/2015 Z. z. o verejnom obstarávaní a o zmene a doplnení niektorých zákonov v znení neskorších predpisov (ďalej len „zákon“) vyhodnotí ponuky </w:t>
      </w:r>
      <w:r w:rsidR="00B444D0" w:rsidRPr="00CD6EC1">
        <w:rPr>
          <w:rFonts w:ascii="Arial Narrow" w:eastAsia="Calibri" w:hAnsi="Arial Narrow"/>
          <w:sz w:val="22"/>
          <w:szCs w:val="22"/>
        </w:rPr>
        <w:t>uchádzačov</w:t>
      </w:r>
      <w:r w:rsidR="009819A8" w:rsidRPr="00CD6EC1">
        <w:rPr>
          <w:rFonts w:ascii="Arial Narrow" w:eastAsia="Calibri" w:hAnsi="Arial Narrow"/>
          <w:sz w:val="22"/>
          <w:szCs w:val="22"/>
        </w:rPr>
        <w:t xml:space="preserve"> </w:t>
      </w:r>
      <w:r w:rsidR="009819A8" w:rsidRPr="00CD6EC1">
        <w:rPr>
          <w:rFonts w:ascii="Arial Narrow" w:hAnsi="Arial Narrow"/>
          <w:sz w:val="22"/>
          <w:szCs w:val="22"/>
        </w:rPr>
        <w:t>predložené na konkrétnu zákazku zadávanú v rámci dynamického nákupného systému</w:t>
      </w:r>
      <w:r w:rsidRPr="00CD6EC1">
        <w:rPr>
          <w:rFonts w:ascii="Arial Narrow" w:eastAsia="Calibri" w:hAnsi="Arial Narrow"/>
          <w:sz w:val="22"/>
          <w:szCs w:val="22"/>
        </w:rPr>
        <w:t>, ktoré neboli vylúčené, podľa kritéria na vyhodnotenie ponúk (ďalej len „kritérium“)</w:t>
      </w:r>
      <w:r w:rsidR="007B5E6A" w:rsidRPr="00CD6EC1">
        <w:rPr>
          <w:rFonts w:ascii="Arial Narrow" w:eastAsia="Calibri" w:hAnsi="Arial Narrow"/>
          <w:sz w:val="22"/>
          <w:szCs w:val="22"/>
        </w:rPr>
        <w:t>,</w:t>
      </w:r>
      <w:r w:rsidRPr="00CD6EC1">
        <w:rPr>
          <w:rFonts w:ascii="Arial Narrow" w:eastAsia="Calibri" w:hAnsi="Arial Narrow"/>
          <w:sz w:val="22"/>
          <w:szCs w:val="22"/>
        </w:rPr>
        <w:t xml:space="preserve"> určeného v oznámení o vyhlásení verejného obstarávania a na základe pravidiel jeho uplatnenia určených </w:t>
      </w:r>
      <w:r w:rsidR="005D7521" w:rsidRPr="00CD6EC1">
        <w:rPr>
          <w:rFonts w:ascii="Arial Narrow" w:eastAsia="Calibri" w:hAnsi="Arial Narrow"/>
          <w:sz w:val="22"/>
          <w:szCs w:val="22"/>
          <w:lang w:val="sk-SK"/>
        </w:rPr>
        <w:t xml:space="preserve">vo výzve na predkldanie ponúk, </w:t>
      </w:r>
      <w:r w:rsidRPr="00CD6EC1">
        <w:rPr>
          <w:rFonts w:ascii="Arial Narrow" w:eastAsia="Calibri" w:hAnsi="Arial Narrow"/>
          <w:sz w:val="22"/>
          <w:szCs w:val="22"/>
        </w:rPr>
        <w:t>v tejto časti súťažných podkladoch</w:t>
      </w:r>
      <w:r w:rsidR="009819A8" w:rsidRPr="00CD6EC1">
        <w:rPr>
          <w:rFonts w:ascii="Arial Narrow" w:eastAsia="Calibri" w:hAnsi="Arial Narrow"/>
          <w:sz w:val="22"/>
          <w:szCs w:val="22"/>
        </w:rPr>
        <w:t xml:space="preserve">, </w:t>
      </w:r>
      <w:r w:rsidR="009819A8" w:rsidRPr="00CD6EC1">
        <w:rPr>
          <w:rFonts w:ascii="Arial Narrow" w:hAnsi="Arial Narrow"/>
          <w:sz w:val="22"/>
          <w:szCs w:val="22"/>
          <w:lang w:val="sk-SK"/>
        </w:rPr>
        <w:t>resp. na základe presnejšej formulácie kritéria (ak je to potrebné), uvedenej vo výzve na predkladanie ponúk na konkrétnu zákazku zadávanú v rámci dynamického nákupného systému</w:t>
      </w:r>
      <w:r w:rsidR="009819A8" w:rsidRPr="00CD6EC1">
        <w:rPr>
          <w:rFonts w:ascii="Arial Narrow" w:hAnsi="Arial Narrow"/>
          <w:sz w:val="22"/>
          <w:szCs w:val="22"/>
        </w:rPr>
        <w:t>.</w:t>
      </w:r>
    </w:p>
    <w:p w14:paraId="4704E516" w14:textId="77777777" w:rsidR="00F0097F" w:rsidRPr="00CD6EC1" w:rsidRDefault="00F0097F" w:rsidP="00F0097F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CD6EC1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CD6EC1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21D54719" w14:textId="77777777" w:rsidR="00F0097F" w:rsidRPr="00CD6EC1" w:rsidRDefault="00F0097F" w:rsidP="00F0097F">
      <w:pPr>
        <w:pStyle w:val="Odsekzoznamu"/>
        <w:spacing w:before="120"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CD6EC1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0E155636" w14:textId="77777777" w:rsidR="00F0097F" w:rsidRPr="00CD6EC1" w:rsidRDefault="00F0097F" w:rsidP="00F0097F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CD6EC1">
        <w:rPr>
          <w:rFonts w:ascii="Arial Narrow" w:hAnsi="Arial Narrow"/>
          <w:sz w:val="22"/>
          <w:szCs w:val="22"/>
        </w:rPr>
        <w:t>Jediným kritériom na vyhodnotenie ponúk predložených na konkrétnu zákazku zadávanú v rámci dynamického nákupného systému je najnižšia navrhovaná Celková cena za dodanie požadovaného predmetu zákazky vyjadrená v EUR bez DPH, uvedená v ponuke uchádzača podľa výzvy na predkladanie ponúk. Všetky ceny uvedené v ponuke uchádzača podľa výzvy na predkladanie ponúk musia byť zaokrúhlené na dve desatinné miesta.</w:t>
      </w:r>
    </w:p>
    <w:p w14:paraId="63991E12" w14:textId="77777777" w:rsidR="00165614" w:rsidRPr="00CD6EC1" w:rsidRDefault="00165614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bCs/>
          <w:strike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b/>
          <w:bCs/>
          <w:sz w:val="22"/>
          <w:szCs w:val="22"/>
          <w:lang w:eastAsia="sk-SK"/>
        </w:rPr>
        <w:t>Pravidlá na uplatnenie kritéria: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</w:p>
    <w:p w14:paraId="04238B2F" w14:textId="77777777" w:rsidR="00165614" w:rsidRPr="00CD6EC1" w:rsidRDefault="00165614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bCs/>
          <w:color w:val="FF0000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b/>
          <w:bCs/>
          <w:sz w:val="22"/>
          <w:szCs w:val="22"/>
          <w:lang w:eastAsia="sk-SK"/>
        </w:rPr>
        <w:t>Celková cena za dodanie požadovaného predmetu zákazky vyjadrená v EUR bez DPH</w:t>
      </w:r>
    </w:p>
    <w:p w14:paraId="629F3A1A" w14:textId="77777777" w:rsidR="00165614" w:rsidRDefault="00165614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Systém EKS automatizovane označí ponuku </w:t>
      </w:r>
      <w:r w:rsidR="00A20F9A" w:rsidRPr="00CD6EC1">
        <w:rPr>
          <w:rFonts w:ascii="Arial Narrow" w:hAnsi="Arial Narrow"/>
          <w:sz w:val="22"/>
          <w:szCs w:val="22"/>
        </w:rPr>
        <w:t>predloženú na konkrétnu zákazku zadávanú v rámci dynamického nákupného systému</w:t>
      </w:r>
      <w:r w:rsidR="00A20F9A" w:rsidRPr="00CD6EC1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>s najnižšou Celkovou cenou za dodanie požadovaného predmetu zákazky vyjadrenú v EUR</w:t>
      </w:r>
      <w:r w:rsidR="00094C1F" w:rsidRPr="00CD6EC1">
        <w:rPr>
          <w:rFonts w:ascii="Arial Narrow" w:eastAsia="Calibri" w:hAnsi="Arial Narrow"/>
          <w:sz w:val="22"/>
          <w:szCs w:val="22"/>
          <w:lang w:eastAsia="sk-SK"/>
        </w:rPr>
        <w:t xml:space="preserve"> bez DPH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 za prvú, ponuku </w:t>
      </w:r>
      <w:r w:rsidR="00A20F9A" w:rsidRPr="00CD6EC1">
        <w:rPr>
          <w:rFonts w:ascii="Arial Narrow" w:hAnsi="Arial Narrow"/>
          <w:sz w:val="22"/>
          <w:szCs w:val="22"/>
        </w:rPr>
        <w:t>predloženú na konkrétnu zákazku zadávanú v rámci dynamického nákupného systému</w:t>
      </w:r>
      <w:r w:rsidR="00A20F9A" w:rsidRPr="00CD6EC1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s druhou najnižšou Celkovou cenou za dodanie požadovaného predmetu zákazky vyjadrenú v EUR </w:t>
      </w:r>
      <w:r w:rsidR="00094C1F" w:rsidRPr="00CD6EC1">
        <w:rPr>
          <w:rFonts w:ascii="Arial Narrow" w:eastAsia="Calibri" w:hAnsi="Arial Narrow"/>
          <w:sz w:val="22"/>
          <w:szCs w:val="22"/>
          <w:lang w:eastAsia="sk-SK"/>
        </w:rPr>
        <w:t xml:space="preserve">bez DPH 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za druhú, ponuku </w:t>
      </w:r>
      <w:r w:rsidR="00A20F9A" w:rsidRPr="00CD6EC1">
        <w:rPr>
          <w:rFonts w:ascii="Arial Narrow" w:hAnsi="Arial Narrow"/>
          <w:sz w:val="22"/>
          <w:szCs w:val="22"/>
        </w:rPr>
        <w:t>predloženú na konkrétnu zákazku zadávanú v rámci dynamického nákupného systému</w:t>
      </w:r>
      <w:r w:rsidR="00A20F9A" w:rsidRPr="00CD6EC1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>s tre</w:t>
      </w:r>
      <w:r w:rsidR="00D5372B" w:rsidRPr="00CD6EC1">
        <w:rPr>
          <w:rFonts w:ascii="Arial Narrow" w:eastAsia="Calibri" w:hAnsi="Arial Narrow"/>
          <w:sz w:val="22"/>
          <w:szCs w:val="22"/>
          <w:lang w:eastAsia="sk-SK"/>
        </w:rPr>
        <w:t>ť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>ou najnižšou Celkovou cenou za dodanie požadovaného predmetu zákazky vyjadrenú v</w:t>
      </w:r>
      <w:r w:rsidR="00094C1F" w:rsidRPr="00CD6EC1">
        <w:rPr>
          <w:rFonts w:ascii="Arial Narrow" w:eastAsia="Calibri" w:hAnsi="Arial Narrow"/>
          <w:sz w:val="22"/>
          <w:szCs w:val="22"/>
          <w:lang w:eastAsia="sk-SK"/>
        </w:rPr>
        <w:t> 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>EUR</w:t>
      </w:r>
      <w:r w:rsidR="00094C1F" w:rsidRPr="00CD6EC1">
        <w:rPr>
          <w:rFonts w:ascii="Arial Narrow" w:eastAsia="Calibri" w:hAnsi="Arial Narrow"/>
          <w:sz w:val="22"/>
          <w:szCs w:val="22"/>
          <w:lang w:eastAsia="sk-SK"/>
        </w:rPr>
        <w:t xml:space="preserve"> bez DPH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 za tretiu, atď. Ponuky </w:t>
      </w:r>
      <w:r w:rsidR="00094C1F" w:rsidRPr="00CD6EC1">
        <w:rPr>
          <w:rFonts w:ascii="Arial Narrow" w:eastAsia="Calibri" w:hAnsi="Arial Narrow"/>
          <w:sz w:val="22"/>
          <w:szCs w:val="22"/>
          <w:lang w:eastAsia="sk-SK"/>
        </w:rPr>
        <w:t>uchádzačov</w:t>
      </w:r>
      <w:r w:rsidR="00A20F9A" w:rsidRPr="00CD6EC1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A20F9A" w:rsidRPr="00CD6EC1">
        <w:rPr>
          <w:rFonts w:ascii="Arial Narrow" w:hAnsi="Arial Narrow"/>
          <w:sz w:val="22"/>
          <w:szCs w:val="22"/>
        </w:rPr>
        <w:t>predložené na konkrétnu zákazku zadávanú v rámci dynamického nákupného systému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>, ktoré systém EKS automatizovane vyhodnocoval podľa predmetného kritéria, budú následne systémom EKS z</w:t>
      </w:r>
      <w:r w:rsidR="00DD251E" w:rsidRPr="00CD6EC1">
        <w:rPr>
          <w:rFonts w:ascii="Arial Narrow" w:eastAsia="Calibri" w:hAnsi="Arial Narrow"/>
          <w:sz w:val="22"/>
          <w:szCs w:val="22"/>
          <w:lang w:eastAsia="sk-SK"/>
        </w:rPr>
        <w:t>a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>radené</w:t>
      </w:r>
      <w:r w:rsidR="00DD251E" w:rsidRPr="00CD6EC1">
        <w:rPr>
          <w:rFonts w:ascii="Arial Narrow" w:eastAsia="Calibri" w:hAnsi="Arial Narrow"/>
          <w:sz w:val="22"/>
          <w:szCs w:val="22"/>
          <w:lang w:eastAsia="sk-SK"/>
        </w:rPr>
        <w:t xml:space="preserve"> do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 elektronick</w:t>
      </w:r>
      <w:r w:rsidR="00DD251E" w:rsidRPr="00CD6EC1">
        <w:rPr>
          <w:rFonts w:ascii="Arial Narrow" w:eastAsia="Calibri" w:hAnsi="Arial Narrow"/>
          <w:sz w:val="22"/>
          <w:szCs w:val="22"/>
          <w:lang w:eastAsia="sk-SK"/>
        </w:rPr>
        <w:t>ej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 aukci</w:t>
      </w:r>
      <w:r w:rsidR="00DD251E" w:rsidRPr="00CD6EC1">
        <w:rPr>
          <w:rFonts w:ascii="Arial Narrow" w:eastAsia="Calibri" w:hAnsi="Arial Narrow"/>
          <w:sz w:val="22"/>
          <w:szCs w:val="22"/>
          <w:lang w:eastAsia="sk-SK"/>
        </w:rPr>
        <w:t>e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, ktorá sa vykoná na základe vyzvania týchto </w:t>
      </w:r>
      <w:r w:rsidR="00094C1F" w:rsidRPr="00CD6EC1">
        <w:rPr>
          <w:rFonts w:ascii="Arial Narrow" w:eastAsia="Calibri" w:hAnsi="Arial Narrow"/>
          <w:sz w:val="22"/>
          <w:szCs w:val="22"/>
          <w:lang w:eastAsia="sk-SK"/>
        </w:rPr>
        <w:t>uchádzačov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 na účasť v elektronickej aukcii prostredníctvom EKS.</w:t>
      </w:r>
      <w:bookmarkStart w:id="0" w:name="_GoBack"/>
      <w:bookmarkEnd w:id="0"/>
    </w:p>
    <w:p w14:paraId="2A5FFB52" w14:textId="5A5827A2" w:rsidR="00AA019F" w:rsidRDefault="00AA019F" w:rsidP="00AA019F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1313B3">
        <w:rPr>
          <w:rFonts w:ascii="Arial Narrow" w:eastAsia="Calibri" w:hAnsi="Arial Narrow"/>
          <w:sz w:val="22"/>
          <w:szCs w:val="22"/>
          <w:lang w:eastAsia="sk-SK"/>
        </w:rPr>
        <w:t xml:space="preserve">V prípade rovnakých návrhov na plnenie predmetného kritéria, </w:t>
      </w:r>
      <w:proofErr w:type="spellStart"/>
      <w:r w:rsidRPr="001313B3">
        <w:rPr>
          <w:rFonts w:ascii="Arial Narrow" w:eastAsia="Calibri" w:hAnsi="Arial Narrow"/>
          <w:sz w:val="22"/>
          <w:szCs w:val="22"/>
          <w:lang w:eastAsia="sk-SK"/>
        </w:rPr>
        <w:t>tj</w:t>
      </w:r>
      <w:proofErr w:type="spellEnd"/>
      <w:r w:rsidRPr="001313B3">
        <w:rPr>
          <w:rFonts w:ascii="Arial Narrow" w:eastAsia="Calibri" w:hAnsi="Arial Narrow"/>
          <w:sz w:val="22"/>
          <w:szCs w:val="22"/>
          <w:lang w:eastAsia="sk-SK"/>
        </w:rPr>
        <w:t xml:space="preserve">. rovnakej ceny ponúknutej viacerými Dodávateľmi v rámci vyhodnotenia ponúk podľa ZVO pred elektronickou aukciou bude na začiatku elektronickej aukcie Dodávateľom zobrazované poradie, ktoré sa na začiatku elektronickej aukcie určí na základe pomocného vyhodnocovacieho kritéria: - najnižšia cena vyjadrená v EUR bez DPH pri položke č. </w:t>
      </w:r>
      <w:r>
        <w:rPr>
          <w:rFonts w:ascii="Arial Narrow" w:eastAsia="Calibri" w:hAnsi="Arial Narrow"/>
          <w:sz w:val="22"/>
          <w:szCs w:val="22"/>
          <w:lang w:eastAsia="sk-SK"/>
        </w:rPr>
        <w:t>2</w:t>
      </w:r>
      <w:r w:rsidRPr="001313B3">
        <w:rPr>
          <w:rFonts w:ascii="Arial Narrow" w:eastAsia="Calibri" w:hAnsi="Arial Narrow"/>
          <w:sz w:val="22"/>
          <w:szCs w:val="22"/>
          <w:lang w:eastAsia="sk-SK"/>
        </w:rPr>
        <w:t xml:space="preserve">  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- </w:t>
      </w:r>
      <w:r>
        <w:rPr>
          <w:rFonts w:ascii="Arial Narrow" w:eastAsia="Calibri" w:hAnsi="Arial Narrow"/>
          <w:sz w:val="22"/>
          <w:szCs w:val="22"/>
          <w:lang w:eastAsia="sk-SK"/>
        </w:rPr>
        <w:t>Opakovateľne použiteľné kombinované filtre</w:t>
      </w:r>
      <w:r w:rsidRPr="00AA019F">
        <w:rPr>
          <w:rFonts w:ascii="Arial Narrow" w:eastAsia="Calibri" w:hAnsi="Arial Narrow"/>
          <w:sz w:val="22"/>
          <w:szCs w:val="22"/>
          <w:lang w:eastAsia="sk-SK"/>
        </w:rPr>
        <w:t xml:space="preserve"> k </w:t>
      </w:r>
      <w:proofErr w:type="spellStart"/>
      <w:r w:rsidRPr="00AA019F">
        <w:rPr>
          <w:rFonts w:ascii="Arial Narrow" w:eastAsia="Calibri" w:hAnsi="Arial Narrow"/>
          <w:sz w:val="22"/>
          <w:szCs w:val="22"/>
          <w:lang w:eastAsia="sk-SK"/>
        </w:rPr>
        <w:t>celotvárovej</w:t>
      </w:r>
      <w:proofErr w:type="spellEnd"/>
      <w:r w:rsidRPr="00AA019F">
        <w:rPr>
          <w:rFonts w:ascii="Arial Narrow" w:eastAsia="Calibri" w:hAnsi="Arial Narrow"/>
          <w:sz w:val="22"/>
          <w:szCs w:val="22"/>
          <w:lang w:eastAsia="sk-SK"/>
        </w:rPr>
        <w:t xml:space="preserve"> ochrannej maske</w:t>
      </w:r>
      <w:r w:rsidRPr="001313B3">
        <w:rPr>
          <w:rFonts w:ascii="Arial Narrow" w:eastAsia="Calibri" w:hAnsi="Arial Narrow"/>
          <w:sz w:val="22"/>
          <w:szCs w:val="22"/>
          <w:lang w:eastAsia="sk-SK"/>
        </w:rPr>
        <w:t>.</w:t>
      </w:r>
    </w:p>
    <w:p w14:paraId="475B2CD0" w14:textId="77777777" w:rsidR="00AA019F" w:rsidRPr="00CD6EC1" w:rsidRDefault="00AA019F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3C7176EB" w14:textId="7C388B23" w:rsidR="00165614" w:rsidRPr="00CD6EC1" w:rsidRDefault="00165614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 xml:space="preserve">Elektronická aukcia  </w:t>
      </w:r>
    </w:p>
    <w:p w14:paraId="67EBF3C7" w14:textId="77777777" w:rsidR="00165614" w:rsidRPr="00CD6EC1" w:rsidRDefault="00165614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color w:val="000000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sz w:val="22"/>
          <w:szCs w:val="22"/>
          <w:lang w:eastAsia="sk-SK"/>
        </w:rPr>
        <w:lastRenderedPageBreak/>
        <w:t>Elektronická aukcia sa bude realizovať certifikovaným aukčným systémom – Aukčný modul Elektronického kontraktačného systému</w:t>
      </w:r>
      <w:r w:rsidR="005E16CA" w:rsidRPr="00CD6EC1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AE78DF" w:rsidRPr="00CD6EC1">
        <w:rPr>
          <w:rFonts w:ascii="Arial Narrow" w:eastAsia="Calibri" w:hAnsi="Arial Narrow"/>
          <w:sz w:val="22"/>
          <w:szCs w:val="22"/>
          <w:lang w:eastAsia="sk-SK"/>
        </w:rPr>
        <w:t>(aktuálna verzia)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. </w:t>
      </w:r>
      <w:proofErr w:type="spellStart"/>
      <w:r w:rsidRPr="00CD6EC1">
        <w:rPr>
          <w:rFonts w:ascii="Arial Narrow" w:eastAsia="Calibri" w:hAnsi="Arial Narrow"/>
          <w:sz w:val="22"/>
          <w:szCs w:val="22"/>
          <w:lang w:eastAsia="sk-SK"/>
        </w:rPr>
        <w:t>Podmodul</w:t>
      </w:r>
      <w:proofErr w:type="spellEnd"/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 elektronická aukcia je priama súčasť systému EKS a umožňuje </w:t>
      </w:r>
      <w:r w:rsidR="0041211D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uchádzačom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 v reálnom čase v rámci elektronickej aukcie upravovať svoje ponuky, ktoré boli predložené zo strany </w:t>
      </w:r>
      <w:r w:rsidR="0041211D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uchádzačov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 v rámci </w:t>
      </w:r>
      <w:r w:rsidR="006D0588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konkrétnej 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zákazky</w:t>
      </w:r>
      <w:r w:rsidR="006D0588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 zadávanej v rámci dynamického nákupného systému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, po ich vyhodnotení podľa zákona.   </w:t>
      </w:r>
    </w:p>
    <w:p w14:paraId="61F41466" w14:textId="77777777" w:rsidR="00165614" w:rsidRPr="00CD6EC1" w:rsidRDefault="00165614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color w:val="000000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Elektronické aukcie v tomto </w:t>
      </w:r>
      <w:proofErr w:type="spellStart"/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podmodule</w:t>
      </w:r>
      <w:proofErr w:type="spellEnd"/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 sú vytvárané v súlade so zákonom, t.j. zoradenie ponúk predložených v rámci zadávania  </w:t>
      </w:r>
      <w:r w:rsidR="00831E43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konkrétnej zákazky zadávanej v rámci dynamického nákupného systému 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sa vykoná na základe elektronickej aukcie.</w:t>
      </w:r>
    </w:p>
    <w:p w14:paraId="6BBF779A" w14:textId="77777777" w:rsidR="00165614" w:rsidRPr="00CD6EC1" w:rsidRDefault="00DD251E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color w:val="000000"/>
          <w:sz w:val="22"/>
          <w:szCs w:val="22"/>
          <w:lang w:eastAsia="sk-SK"/>
        </w:rPr>
      </w:pPr>
      <w:proofErr w:type="spellStart"/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P</w:t>
      </w:r>
      <w:r w:rsidR="003A01E8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odmodul</w:t>
      </w:r>
      <w:proofErr w:type="spellEnd"/>
      <w:r w:rsidR="003A01E8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 EKS v </w:t>
      </w:r>
      <w:r w:rsidR="00165614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rámci vytvorenia elektronickej aukcie zabezpečí nasledovné: </w:t>
      </w:r>
    </w:p>
    <w:p w14:paraId="2B5C3406" w14:textId="77777777" w:rsidR="00165614" w:rsidRPr="00CD6EC1" w:rsidRDefault="00165614" w:rsidP="00EA79FC">
      <w:pPr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09" w:hanging="425"/>
        <w:jc w:val="both"/>
        <w:rPr>
          <w:rFonts w:ascii="Arial Narrow" w:eastAsia="Calibri" w:hAnsi="Arial Narrow"/>
          <w:color w:val="000000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zhodu názvu elektronickej aukcie s názvom predmetnej  zákazky, </w:t>
      </w:r>
    </w:p>
    <w:p w14:paraId="0B44A55F" w14:textId="77777777" w:rsidR="00165614" w:rsidRPr="00CD6EC1" w:rsidRDefault="00165614" w:rsidP="00EA79FC">
      <w:pPr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09" w:hanging="425"/>
        <w:jc w:val="both"/>
        <w:rPr>
          <w:rFonts w:ascii="Arial Narrow" w:eastAsia="Calibri" w:hAnsi="Arial Narrow"/>
          <w:color w:val="000000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zhodu kritéria – názov a pravidlá uplatnenia tohto kritéria s kritériom a pravidlami jeho uplatnenia, ktoré sa použilo v rámci vyhodnotenia ponúk </w:t>
      </w:r>
      <w:r w:rsidR="00831E43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konkrétnej zákazky zadávanej v rámci dynamického nákupného systému 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podľa zákona pred elektronickou aukciou, </w:t>
      </w:r>
    </w:p>
    <w:p w14:paraId="6388E329" w14:textId="77777777" w:rsidR="00165614" w:rsidRPr="00CD6EC1" w:rsidRDefault="00165614" w:rsidP="00EA79FC">
      <w:pPr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09" w:hanging="425"/>
        <w:jc w:val="both"/>
        <w:rPr>
          <w:rFonts w:ascii="Arial Narrow" w:eastAsia="Calibri" w:hAnsi="Arial Narrow"/>
          <w:color w:val="000000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účastníci elektronickej aukcie – ako účastníci elektronickej aukcie sú zaevidovaní tí </w:t>
      </w:r>
      <w:r w:rsidR="00321E40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uchádzači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, ktorých ponuky boli v rámci </w:t>
      </w:r>
      <w:r w:rsidR="00831E43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konkrétnej zákazky zadávanej v rámci dynamického nákupného systému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 vyhodnotené podľa kritéria na vyhodnotenie ponúk </w:t>
      </w:r>
      <w:r w:rsidR="008B3018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uvedených v oznámení o vyhlásení verejného obstarávania 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a pravidiel jeho uplatnenia </w:t>
      </w:r>
      <w:r w:rsidR="008B3018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uvedených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 v</w:t>
      </w:r>
      <w:r w:rsidR="00EF1573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o výzve na predkladanie ponúk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, v súlade so zákonom,</w:t>
      </w:r>
      <w:r w:rsidR="00730ED4" w:rsidRPr="00CD6EC1">
        <w:rPr>
          <w:rFonts w:ascii="Arial Narrow" w:hAnsi="Arial Narrow"/>
          <w:sz w:val="22"/>
          <w:szCs w:val="22"/>
        </w:rPr>
        <w:t xml:space="preserve"> resp. na základe presnejšej formulácie kritéria (ak je to potrebné), uvedenej vo výzve na predkladanie ponúk na konkrétnu zákazku zadávanú v rámci dynamického nákupného systému</w:t>
      </w:r>
      <w:r w:rsidR="00A4588B" w:rsidRPr="00CD6EC1">
        <w:rPr>
          <w:rFonts w:ascii="Arial Narrow" w:hAnsi="Arial Narrow"/>
          <w:sz w:val="22"/>
          <w:szCs w:val="22"/>
        </w:rPr>
        <w:t>,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 </w:t>
      </w:r>
    </w:p>
    <w:p w14:paraId="157F77D6" w14:textId="77777777" w:rsidR="00165614" w:rsidRPr="00CD6EC1" w:rsidRDefault="00165614" w:rsidP="00EA79FC">
      <w:pPr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09" w:hanging="425"/>
        <w:jc w:val="both"/>
        <w:rPr>
          <w:rFonts w:ascii="Arial Narrow" w:eastAsia="Calibri" w:hAnsi="Arial Narrow"/>
          <w:color w:val="000000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vstupné ponuky </w:t>
      </w:r>
      <w:r w:rsidR="000C1DA3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predložené </w:t>
      </w:r>
      <w:r w:rsidR="009340A2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na</w:t>
      </w:r>
      <w:r w:rsidR="005E4C69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 konkrétn</w:t>
      </w:r>
      <w:r w:rsidR="009340A2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u</w:t>
      </w:r>
      <w:r w:rsidR="005E4C69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 zákazk</w:t>
      </w:r>
      <w:r w:rsidR="009340A2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u</w:t>
      </w:r>
      <w:r w:rsidR="005E4C69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 </w:t>
      </w:r>
      <w:r w:rsidR="007D2A46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zadávanú</w:t>
      </w:r>
      <w:r w:rsidR="005E4C69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 v rámci dynamického nákupného systému 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– prevzaté sú údaje zo všetkých predložených a vyhodnocovaných ponúk podľa písm. c) tejto časti týchto súťažných podkladov.</w:t>
      </w:r>
    </w:p>
    <w:p w14:paraId="5624FB59" w14:textId="77777777" w:rsidR="00165614" w:rsidRPr="00CD6EC1" w:rsidRDefault="00165614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Elektronická aukcia sa začne a skončí v termínoch uvedených vo výzve na účasť v elektronickej aukcii. </w:t>
      </w:r>
    </w:p>
    <w:p w14:paraId="63CB5E6B" w14:textId="77777777" w:rsidR="00165614" w:rsidRPr="00CD6EC1" w:rsidRDefault="00165614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sz w:val="22"/>
          <w:szCs w:val="22"/>
          <w:lang w:eastAsia="sk-SK"/>
        </w:rPr>
        <w:t>Kritérium elektronickej aukcie:</w:t>
      </w:r>
      <w:r w:rsidR="00CD6EC1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Celková</w:t>
      </w:r>
      <w:r w:rsid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 xml:space="preserve"> </w:t>
      </w: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cena</w:t>
      </w:r>
      <w:r w:rsid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 xml:space="preserve"> </w:t>
      </w: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za</w:t>
      </w:r>
      <w:r w:rsid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 xml:space="preserve"> </w:t>
      </w: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dodanie</w:t>
      </w:r>
      <w:r w:rsid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 xml:space="preserve"> </w:t>
      </w: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požadovaného</w:t>
      </w:r>
      <w:r w:rsid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 xml:space="preserve"> </w:t>
      </w: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predmetu</w:t>
      </w:r>
      <w:r w:rsid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 xml:space="preserve"> </w:t>
      </w: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zákazky</w:t>
      </w:r>
      <w:r w:rsid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 xml:space="preserve"> </w:t>
      </w: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vyjadrená</w:t>
      </w:r>
      <w:r w:rsid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 xml:space="preserve"> </w:t>
      </w: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v</w:t>
      </w:r>
      <w:r w:rsid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 </w:t>
      </w: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EUR</w:t>
      </w:r>
      <w:r w:rsid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 xml:space="preserve"> </w:t>
      </w: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bez</w:t>
      </w:r>
      <w:r w:rsidRPr="00CD6EC1">
        <w:rPr>
          <w:rFonts w:ascii="Arial Narrow" w:eastAsia="Calibri" w:hAnsi="Arial Narrow"/>
          <w:b/>
          <w:bCs/>
          <w:sz w:val="22"/>
          <w:szCs w:val="22"/>
          <w:lang w:eastAsia="sk-SK"/>
        </w:rPr>
        <w:t xml:space="preserve"> DPH</w:t>
      </w:r>
    </w:p>
    <w:p w14:paraId="0BF22DF4" w14:textId="77777777" w:rsidR="00321E40" w:rsidRPr="00CD6EC1" w:rsidRDefault="00165614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Predmetom elektronickej aukcie</w:t>
      </w:r>
      <w:r w:rsidR="00321E40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 sú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:</w:t>
      </w:r>
      <w:r w:rsid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 </w:t>
      </w:r>
      <w:r w:rsidR="00CD6EC1" w:rsidRPr="00CD6EC1">
        <w:rPr>
          <w:rFonts w:ascii="Arial Narrow" w:eastAsia="Calibri" w:hAnsi="Arial Narrow"/>
          <w:b/>
          <w:color w:val="000000"/>
          <w:sz w:val="22"/>
          <w:szCs w:val="22"/>
          <w:lang w:eastAsia="sk-SK"/>
        </w:rPr>
        <w:t>J</w:t>
      </w: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ednotkové ceny v EUR bez</w:t>
      </w:r>
      <w:r w:rsidRPr="00CD6EC1">
        <w:rPr>
          <w:rFonts w:ascii="Arial Narrow" w:eastAsia="Calibri" w:hAnsi="Arial Narrow"/>
          <w:b/>
          <w:bCs/>
          <w:color w:val="FF0000"/>
          <w:sz w:val="22"/>
          <w:szCs w:val="22"/>
          <w:lang w:eastAsia="sk-SK"/>
        </w:rPr>
        <w:t xml:space="preserve"> </w:t>
      </w:r>
      <w:r w:rsidRPr="00CD6EC1">
        <w:rPr>
          <w:rFonts w:ascii="Arial Narrow" w:eastAsia="Calibri" w:hAnsi="Arial Narrow"/>
          <w:b/>
          <w:bCs/>
          <w:sz w:val="22"/>
          <w:szCs w:val="22"/>
          <w:lang w:eastAsia="sk-SK"/>
        </w:rPr>
        <w:t>DPH</w:t>
      </w:r>
      <w:r w:rsidRPr="00CD6EC1">
        <w:rPr>
          <w:rFonts w:ascii="Arial Narrow" w:eastAsia="Calibri" w:hAnsi="Arial Narrow"/>
          <w:b/>
          <w:bCs/>
          <w:color w:val="FF0000"/>
          <w:sz w:val="22"/>
          <w:szCs w:val="22"/>
          <w:lang w:eastAsia="sk-SK"/>
        </w:rPr>
        <w:t xml:space="preserve"> </w:t>
      </w: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 xml:space="preserve">položiek, ktoré tvoria </w:t>
      </w:r>
      <w:r w:rsidR="00F0082A"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C</w:t>
      </w: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 xml:space="preserve">elkovú cenu za dodanie predmetu zákazky </w:t>
      </w:r>
      <w:r w:rsidR="00321E40"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vyjadrenej v EUR bez</w:t>
      </w:r>
      <w:r w:rsidR="00321E40" w:rsidRPr="00CD6EC1">
        <w:rPr>
          <w:rFonts w:ascii="Arial Narrow" w:eastAsia="Calibri" w:hAnsi="Arial Narrow"/>
          <w:b/>
          <w:bCs/>
          <w:sz w:val="22"/>
          <w:szCs w:val="22"/>
          <w:lang w:eastAsia="sk-SK"/>
        </w:rPr>
        <w:t xml:space="preserve"> DPH</w:t>
      </w:r>
      <w:r w:rsidR="004C75D4" w:rsidRPr="00CD6EC1">
        <w:rPr>
          <w:rFonts w:ascii="Arial Narrow" w:eastAsia="Calibri" w:hAnsi="Arial Narrow"/>
          <w:b/>
          <w:bCs/>
          <w:sz w:val="22"/>
          <w:szCs w:val="22"/>
          <w:lang w:eastAsia="sk-SK"/>
        </w:rPr>
        <w:t xml:space="preserve"> </w:t>
      </w:r>
    </w:p>
    <w:p w14:paraId="64D99F83" w14:textId="77777777" w:rsidR="00165614" w:rsidRPr="00CD6EC1" w:rsidRDefault="00165614" w:rsidP="00EA79FC">
      <w:pPr>
        <w:shd w:val="clear" w:color="auto" w:fill="FFFFFF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4253" w:hanging="4253"/>
        <w:rPr>
          <w:rFonts w:ascii="Arial Narrow" w:eastAsia="Calibri" w:hAnsi="Arial Narrow"/>
          <w:color w:val="000000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Priebeh elektronickej aukcie:</w:t>
      </w:r>
    </w:p>
    <w:p w14:paraId="0BC9556F" w14:textId="77777777" w:rsidR="00165614" w:rsidRPr="00CD6EC1" w:rsidRDefault="00165614" w:rsidP="00EA79FC">
      <w:pPr>
        <w:shd w:val="clear" w:color="auto" w:fill="FFFFFF"/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EKS po úvodnom úplnom vyhodnotení ponúk </w:t>
      </w:r>
      <w:r w:rsidR="006F720A" w:rsidRPr="00CD6EC1">
        <w:rPr>
          <w:rFonts w:ascii="Arial Narrow" w:eastAsia="Calibri" w:hAnsi="Arial Narrow"/>
          <w:sz w:val="22"/>
          <w:szCs w:val="22"/>
          <w:lang w:eastAsia="sk-SK"/>
        </w:rPr>
        <w:t xml:space="preserve">predložených na </w:t>
      </w:r>
      <w:r w:rsidR="006F720A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konkrétnu zákazku zadávan</w:t>
      </w:r>
      <w:r w:rsidR="00E15684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ú</w:t>
      </w:r>
      <w:r w:rsidR="006F720A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 v rámci dynamického nákupného systému 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>a zostavení poradia z predložených ponúk elektronicky informuje súčasne prostredníctvom výzvy na účasť v elektronickej aukcii</w:t>
      </w:r>
      <w:r w:rsidR="00F63F3E" w:rsidRPr="00CD6EC1">
        <w:rPr>
          <w:rFonts w:ascii="Arial Narrow" w:eastAsia="Calibri" w:hAnsi="Arial Narrow"/>
          <w:sz w:val="22"/>
          <w:szCs w:val="22"/>
          <w:lang w:eastAsia="sk-SK"/>
        </w:rPr>
        <w:t>,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 zaslanej na adresu elektronickej komunikácie, o začatí elektronickej aukcie všetkých </w:t>
      </w:r>
      <w:r w:rsidR="00752C59" w:rsidRPr="00CD6EC1">
        <w:rPr>
          <w:rFonts w:ascii="Arial Narrow" w:eastAsia="Calibri" w:hAnsi="Arial Narrow"/>
          <w:sz w:val="22"/>
          <w:szCs w:val="22"/>
          <w:lang w:eastAsia="sk-SK"/>
        </w:rPr>
        <w:t>uchádzačov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 (ďalej len „účastník/</w:t>
      </w:r>
      <w:proofErr w:type="spellStart"/>
      <w:r w:rsidRPr="00CD6EC1">
        <w:rPr>
          <w:rFonts w:ascii="Arial Narrow" w:eastAsia="Calibri" w:hAnsi="Arial Narrow"/>
          <w:sz w:val="22"/>
          <w:szCs w:val="22"/>
          <w:lang w:eastAsia="sk-SK"/>
        </w:rPr>
        <w:t>ov</w:t>
      </w:r>
      <w:proofErr w:type="spellEnd"/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“), ktorých ponuky spĺňajú určené podmienky na predloženie nových </w:t>
      </w:r>
      <w:r w:rsidR="004C75D4" w:rsidRPr="00CD6EC1">
        <w:rPr>
          <w:rFonts w:ascii="Arial Narrow" w:eastAsia="Calibri" w:hAnsi="Arial Narrow"/>
          <w:sz w:val="22"/>
          <w:szCs w:val="22"/>
          <w:lang w:eastAsia="sk-SK"/>
        </w:rPr>
        <w:t xml:space="preserve">jednotkových 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>cien</w:t>
      </w:r>
      <w:r w:rsidR="004C75D4" w:rsidRPr="00CD6EC1">
        <w:rPr>
          <w:rFonts w:ascii="Arial Narrow" w:eastAsia="Calibri" w:hAnsi="Arial Narrow"/>
          <w:sz w:val="22"/>
          <w:szCs w:val="22"/>
          <w:lang w:eastAsia="sk-SK"/>
        </w:rPr>
        <w:t xml:space="preserve"> vyjadrených v EUR bez DPH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>.</w:t>
      </w:r>
    </w:p>
    <w:p w14:paraId="45DF4BEE" w14:textId="77777777" w:rsidR="00165614" w:rsidRPr="00CD6EC1" w:rsidRDefault="00165614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V priebehu elektronickej aukcie budú zverejňované všetkým účastníkom zaradeným do elektronickej aukcii v aukčnej sieni informácie, ktoré umožnia účastníkom zistiť v každom okamihu ich relatívne umiestnenie, t.j. </w:t>
      </w:r>
      <w:r w:rsidRPr="00CD6EC1">
        <w:rPr>
          <w:rFonts w:ascii="Arial Narrow" w:eastAsia="Calibri" w:hAnsi="Arial Narrow"/>
          <w:b/>
          <w:bCs/>
          <w:sz w:val="22"/>
          <w:szCs w:val="22"/>
          <w:lang w:eastAsia="sk-SK"/>
        </w:rPr>
        <w:t>v priebehu elektronickej aukcie sa všetkým účastníkom zaradeným do elektronickej aukcie zobrazí/bude min. zobrazovať:</w:t>
      </w:r>
    </w:p>
    <w:p w14:paraId="2270C3AD" w14:textId="77777777" w:rsidR="00165614" w:rsidRPr="00CD6EC1" w:rsidRDefault="00165614" w:rsidP="00EA79FC">
      <w:pPr>
        <w:numPr>
          <w:ilvl w:val="0"/>
          <w:numId w:val="18"/>
        </w:numPr>
        <w:shd w:val="clear" w:color="auto" w:fill="FFFFFF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 w:hanging="36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sz w:val="22"/>
          <w:szCs w:val="22"/>
          <w:lang w:eastAsia="sk-SK"/>
        </w:rPr>
        <w:t>Všeobecné informácie o elektronickej aukcii (názov aukcie, kritérium na vyhodnotenie ponúk, odkaz na predmetnú zákazku)</w:t>
      </w:r>
    </w:p>
    <w:p w14:paraId="5B0F91FF" w14:textId="77777777" w:rsidR="00165614" w:rsidRPr="00CD6EC1" w:rsidRDefault="00165614" w:rsidP="00EA79FC">
      <w:pPr>
        <w:numPr>
          <w:ilvl w:val="0"/>
          <w:numId w:val="18"/>
        </w:numPr>
        <w:shd w:val="clear" w:color="auto" w:fill="FFFFFF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 w:hanging="36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Informácie o čase (Serverový čas, Dĺžka trvania aukcie, Predlžovanie aukcie, Čas začiatku aukcie, Predpokladaný čas ukončenia aukcie, Zostávajúci čas aukcie, Čas do začiatku aukcie, informácia o prerušovaní aukcie v prípade trvania aukcie mimo prevádzkových hodín </w:t>
      </w:r>
      <w:r w:rsidR="00752C59" w:rsidRPr="00CD6EC1">
        <w:rPr>
          <w:rFonts w:ascii="Arial Narrow" w:eastAsia="Calibri" w:hAnsi="Arial Narrow"/>
          <w:sz w:val="22"/>
          <w:szCs w:val="22"/>
          <w:lang w:eastAsia="sk-SK"/>
        </w:rPr>
        <w:t>EKS</w:t>
      </w:r>
      <w:r w:rsidR="002C1328" w:rsidRPr="00CD6EC1">
        <w:rPr>
          <w:rFonts w:ascii="Arial Narrow" w:eastAsia="Calibri" w:hAnsi="Arial Narrow"/>
          <w:sz w:val="22"/>
          <w:szCs w:val="22"/>
          <w:lang w:eastAsia="sk-SK"/>
        </w:rPr>
        <w:t>)</w:t>
      </w:r>
    </w:p>
    <w:p w14:paraId="7F60CEC8" w14:textId="77777777" w:rsidR="00165614" w:rsidRPr="00CD6EC1" w:rsidRDefault="00165614" w:rsidP="00EA79FC">
      <w:pPr>
        <w:numPr>
          <w:ilvl w:val="0"/>
          <w:numId w:val="18"/>
        </w:numPr>
        <w:shd w:val="clear" w:color="auto" w:fill="FFFFFF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 w:hanging="36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sz w:val="22"/>
          <w:szCs w:val="22"/>
          <w:lang w:eastAsia="sk-SK"/>
        </w:rPr>
        <w:lastRenderedPageBreak/>
        <w:t>Systémové oznamy</w:t>
      </w:r>
    </w:p>
    <w:p w14:paraId="3FE9C51E" w14:textId="77777777" w:rsidR="00165614" w:rsidRPr="00CD6EC1" w:rsidRDefault="00165614" w:rsidP="00EA79FC">
      <w:pPr>
        <w:numPr>
          <w:ilvl w:val="0"/>
          <w:numId w:val="18"/>
        </w:numPr>
        <w:shd w:val="clear" w:color="auto" w:fill="FFFFFF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 w:hanging="36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sz w:val="22"/>
          <w:szCs w:val="22"/>
          <w:lang w:eastAsia="sk-SK"/>
        </w:rPr>
        <w:t>Informácie o hodnotách kritéria aktuálne najvýhodnejšej ponuky</w:t>
      </w:r>
    </w:p>
    <w:p w14:paraId="063BF07C" w14:textId="77777777" w:rsidR="00165614" w:rsidRPr="00CD6EC1" w:rsidRDefault="00165614" w:rsidP="00EA79FC">
      <w:pPr>
        <w:numPr>
          <w:ilvl w:val="0"/>
          <w:numId w:val="18"/>
        </w:numPr>
        <w:shd w:val="clear" w:color="auto" w:fill="FFFFFF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 w:hanging="36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sz w:val="22"/>
          <w:szCs w:val="22"/>
          <w:lang w:eastAsia="sk-SK"/>
        </w:rPr>
        <w:t>Informáciu o relatívnom poradí a hodnotách kritéria účastníka</w:t>
      </w:r>
    </w:p>
    <w:p w14:paraId="44857DB1" w14:textId="77777777" w:rsidR="00165614" w:rsidRPr="00CD6EC1" w:rsidRDefault="00165614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color w:val="000000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V rámci priebehu elektronickej aukcie bude účastníkom zobrazované poradie, ktoré bude stanovené na základe pravidiel a podľa  kritéria v súlade s</w:t>
      </w:r>
      <w:r w:rsidR="0011785B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 výzvou na predkladanie ponúk a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 týmito súťažnými podkladmi.  </w:t>
      </w:r>
    </w:p>
    <w:p w14:paraId="5033D56D" w14:textId="77777777" w:rsidR="001D7B58" w:rsidRPr="00CD6EC1" w:rsidRDefault="00165614" w:rsidP="00EA79FC">
      <w:pPr>
        <w:shd w:val="clear" w:color="auto" w:fill="FFFFFF"/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Predmetom úpravy v elektronickej aukcii budú jednotkové ceny vyjadrené v EUR bez DPH. </w:t>
      </w:r>
      <w:r w:rsidR="009A670A" w:rsidRPr="00CD6EC1">
        <w:rPr>
          <w:rFonts w:ascii="Arial Narrow" w:eastAsia="Calibri" w:hAnsi="Arial Narrow"/>
          <w:sz w:val="22"/>
          <w:szCs w:val="22"/>
          <w:lang w:eastAsia="sk-SK"/>
        </w:rPr>
        <w:t>Uchádzač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 bude upravovať jednotkové ceny vyjadrené v</w:t>
      </w:r>
      <w:r w:rsidR="009A670A" w:rsidRPr="00CD6EC1">
        <w:rPr>
          <w:rFonts w:ascii="Arial Narrow" w:eastAsia="Calibri" w:hAnsi="Arial Narrow"/>
          <w:sz w:val="22"/>
          <w:szCs w:val="22"/>
          <w:lang w:eastAsia="sk-SK"/>
        </w:rPr>
        <w:t> 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>EUR</w:t>
      </w:r>
      <w:r w:rsidR="009A670A" w:rsidRPr="00CD6EC1">
        <w:rPr>
          <w:rFonts w:ascii="Arial Narrow" w:eastAsia="Calibri" w:hAnsi="Arial Narrow"/>
          <w:sz w:val="22"/>
          <w:szCs w:val="22"/>
          <w:lang w:eastAsia="sk-SK"/>
        </w:rPr>
        <w:t xml:space="preserve"> bez DPH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 smerom dole. </w:t>
      </w:r>
      <w:r w:rsidR="008B5634" w:rsidRPr="00CD6EC1">
        <w:rPr>
          <w:rFonts w:ascii="Arial Narrow" w:eastAsia="Calibri" w:hAnsi="Arial Narrow"/>
          <w:sz w:val="22"/>
          <w:szCs w:val="22"/>
          <w:lang w:eastAsia="sk-SK"/>
        </w:rPr>
        <w:t xml:space="preserve">Verejný obstarávateľ upozorňuje, že systém neumožní podať takú ponuku </w:t>
      </w:r>
      <w:r w:rsidR="00434479" w:rsidRPr="00CD6EC1">
        <w:rPr>
          <w:rFonts w:ascii="Arial Narrow" w:eastAsia="Calibri" w:hAnsi="Arial Narrow"/>
          <w:sz w:val="22"/>
          <w:szCs w:val="22"/>
          <w:lang w:eastAsia="sk-SK"/>
        </w:rPr>
        <w:t xml:space="preserve">(predloženú na </w:t>
      </w:r>
      <w:r w:rsidR="00434479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konkrétnu zákazku zadávanú v rámci dynamického nákupného systému)</w:t>
      </w:r>
      <w:r w:rsidR="00434479" w:rsidRPr="00CD6EC1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8B5634" w:rsidRPr="00CD6EC1">
        <w:rPr>
          <w:rFonts w:ascii="Arial Narrow" w:eastAsia="Calibri" w:hAnsi="Arial Narrow"/>
          <w:sz w:val="22"/>
          <w:szCs w:val="22"/>
          <w:lang w:eastAsia="sk-SK"/>
        </w:rPr>
        <w:t xml:space="preserve">v rámci nového návrhu jednotkovej ceny bez DPH vyjadrenej v EUR, ktorá by dorovnala navrhovanú </w:t>
      </w:r>
      <w:r w:rsidR="00C0005C" w:rsidRPr="00CD6EC1">
        <w:rPr>
          <w:rFonts w:ascii="Arial Narrow" w:eastAsia="Calibri" w:hAnsi="Arial Narrow"/>
          <w:sz w:val="22"/>
          <w:szCs w:val="22"/>
          <w:lang w:eastAsia="sk-SK"/>
        </w:rPr>
        <w:t>C</w:t>
      </w:r>
      <w:r w:rsidR="008B5634" w:rsidRPr="00CD6EC1">
        <w:rPr>
          <w:rFonts w:ascii="Arial Narrow" w:eastAsia="Calibri" w:hAnsi="Arial Narrow"/>
          <w:sz w:val="22"/>
          <w:szCs w:val="22"/>
          <w:lang w:eastAsia="sk-SK"/>
        </w:rPr>
        <w:t xml:space="preserve">elkovú cenu bez DPH vyjadrenú v EUR iného uchádzača </w:t>
      </w:r>
      <w:r w:rsidR="000A0E9C" w:rsidRPr="00CD6EC1">
        <w:rPr>
          <w:rFonts w:ascii="Arial Narrow" w:eastAsia="Calibri" w:hAnsi="Arial Narrow"/>
          <w:sz w:val="22"/>
          <w:szCs w:val="22"/>
          <w:lang w:eastAsia="sk-SK"/>
        </w:rPr>
        <w:t>(t.j. nie je možné dorovnať žiadne poradie).</w:t>
      </w:r>
      <w:r w:rsidR="00F47B34" w:rsidRPr="00CD6EC1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</w:p>
    <w:p w14:paraId="6F8FA68A" w14:textId="25BA1544" w:rsidR="006B612D" w:rsidRPr="00CD6EC1" w:rsidRDefault="006B612D" w:rsidP="00EA79FC">
      <w:pPr>
        <w:shd w:val="clear" w:color="auto" w:fill="FFFFFF"/>
        <w:spacing w:before="120" w:after="120" w:line="276" w:lineRule="auto"/>
        <w:jc w:val="both"/>
        <w:outlineLvl w:val="3"/>
        <w:rPr>
          <w:rFonts w:ascii="Arial Narrow" w:hAnsi="Arial Narrow"/>
          <w:b/>
          <w:sz w:val="22"/>
          <w:szCs w:val="22"/>
          <w:lang w:eastAsia="sk-SK"/>
        </w:rPr>
      </w:pPr>
      <w:r w:rsidRPr="00CD6EC1">
        <w:rPr>
          <w:rFonts w:ascii="Arial Narrow" w:hAnsi="Arial Narrow"/>
          <w:sz w:val="22"/>
          <w:szCs w:val="22"/>
        </w:rPr>
        <w:t xml:space="preserve">Minimálny </w:t>
      </w:r>
      <w:r w:rsidR="00F44A5F">
        <w:rPr>
          <w:rFonts w:ascii="Arial Narrow" w:hAnsi="Arial Narrow"/>
          <w:sz w:val="22"/>
          <w:szCs w:val="22"/>
        </w:rPr>
        <w:t xml:space="preserve">rozdiel </w:t>
      </w:r>
      <w:r w:rsidRPr="00CD6EC1">
        <w:rPr>
          <w:rFonts w:ascii="Arial Narrow" w:hAnsi="Arial Narrow"/>
          <w:sz w:val="22"/>
          <w:szCs w:val="22"/>
        </w:rPr>
        <w:t xml:space="preserve">ponuky </w:t>
      </w:r>
      <w:r w:rsidR="00434479" w:rsidRPr="00CD6EC1">
        <w:rPr>
          <w:rFonts w:ascii="Arial Narrow" w:eastAsia="Calibri" w:hAnsi="Arial Narrow"/>
          <w:sz w:val="22"/>
          <w:szCs w:val="22"/>
          <w:lang w:eastAsia="sk-SK"/>
        </w:rPr>
        <w:t xml:space="preserve">predloženej na </w:t>
      </w:r>
      <w:r w:rsidR="00434479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konkrétnu zákazku zadávanú v rámci dynamického nákupného systému</w:t>
      </w:r>
      <w:r w:rsidR="00434479" w:rsidRPr="00CD6EC1">
        <w:rPr>
          <w:rFonts w:ascii="Arial Narrow" w:hAnsi="Arial Narrow"/>
          <w:sz w:val="22"/>
          <w:szCs w:val="22"/>
        </w:rPr>
        <w:t xml:space="preserve"> </w:t>
      </w:r>
      <w:r w:rsidRPr="00CD6EC1">
        <w:rPr>
          <w:rFonts w:ascii="Arial Narrow" w:hAnsi="Arial Narrow"/>
          <w:sz w:val="22"/>
          <w:szCs w:val="22"/>
        </w:rPr>
        <w:t xml:space="preserve">v prípade nového návrhu jednotkovej ceny vyjadrenej v EUR bez DPH v rámci elektronickej aukcie je </w:t>
      </w:r>
      <w:r w:rsidRPr="00746CB7">
        <w:rPr>
          <w:rFonts w:ascii="Arial Narrow" w:hAnsi="Arial Narrow"/>
          <w:sz w:val="22"/>
          <w:szCs w:val="22"/>
        </w:rPr>
        <w:t>v hodnote 0,</w:t>
      </w:r>
      <w:r w:rsidR="00977910">
        <w:rPr>
          <w:rFonts w:ascii="Arial Narrow" w:hAnsi="Arial Narrow"/>
          <w:sz w:val="22"/>
          <w:szCs w:val="22"/>
        </w:rPr>
        <w:t>01</w:t>
      </w:r>
      <w:r w:rsidRPr="00746CB7">
        <w:rPr>
          <w:rFonts w:ascii="Arial Narrow" w:hAnsi="Arial Narrow"/>
          <w:sz w:val="22"/>
          <w:szCs w:val="22"/>
        </w:rPr>
        <w:t xml:space="preserve"> eur.</w:t>
      </w:r>
    </w:p>
    <w:p w14:paraId="74F4E435" w14:textId="77777777" w:rsidR="00165614" w:rsidRPr="00CD6EC1" w:rsidRDefault="00165614" w:rsidP="00EA79FC">
      <w:pPr>
        <w:shd w:val="clear" w:color="auto" w:fill="FFFFFF"/>
        <w:autoSpaceDE w:val="0"/>
        <w:autoSpaceDN w:val="0"/>
        <w:adjustRightInd w:val="0"/>
        <w:spacing w:before="120" w:after="120" w:line="276" w:lineRule="auto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b/>
          <w:bCs/>
          <w:sz w:val="22"/>
          <w:szCs w:val="22"/>
          <w:lang w:eastAsia="sk-SK"/>
        </w:rPr>
        <w:t>Prístup do aukčnej siene účastníka</w:t>
      </w:r>
    </w:p>
    <w:p w14:paraId="71E3AAA1" w14:textId="77777777" w:rsidR="00165614" w:rsidRPr="00CD6EC1" w:rsidRDefault="00165614" w:rsidP="00EA79FC">
      <w:pPr>
        <w:shd w:val="clear" w:color="auto" w:fill="FFFFFF"/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Účastníkom, ktorí postúpili do elektronickej aukcie na základe úvodného úplného vyhodnotenia ponúk </w:t>
      </w:r>
      <w:r w:rsidR="00F218FB" w:rsidRPr="00CD6EC1">
        <w:rPr>
          <w:rFonts w:ascii="Arial Narrow" w:eastAsia="Calibri" w:hAnsi="Arial Narrow"/>
          <w:sz w:val="22"/>
          <w:szCs w:val="22"/>
          <w:lang w:eastAsia="sk-SK"/>
        </w:rPr>
        <w:t xml:space="preserve">predložených na </w:t>
      </w:r>
      <w:r w:rsidR="00F218FB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konkrétnu zákazku zadávanú v rámci dynamického nákupného systému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>, sa po prihlásení do systému EKS zobrazí hypertextový odkaz na aukčnú sieň vo vernom detaile predmetnej zákazky, a to min. 15 minút pred začiatkom elektronickej aukcie. V tomto časovom limite si môžu  účastníci elektronickej aukcie skontrolovať svoju vstupnú cenu</w:t>
      </w:r>
      <w:r w:rsidR="004F0513" w:rsidRPr="00CD6EC1">
        <w:rPr>
          <w:rFonts w:ascii="Arial Narrow" w:eastAsia="Calibri" w:hAnsi="Arial Narrow"/>
          <w:sz w:val="22"/>
          <w:szCs w:val="22"/>
          <w:lang w:eastAsia="sk-SK"/>
        </w:rPr>
        <w:t>/vstupné jednotkové ceny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>.</w:t>
      </w:r>
    </w:p>
    <w:p w14:paraId="4615D98D" w14:textId="77777777" w:rsidR="00165614" w:rsidRPr="00CD6EC1" w:rsidRDefault="00165614" w:rsidP="00EA79FC">
      <w:pPr>
        <w:shd w:val="clear" w:color="auto" w:fill="FFFFFF"/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sz w:val="22"/>
          <w:szCs w:val="22"/>
          <w:lang w:eastAsia="sk-SK"/>
        </w:rPr>
        <w:t>Zároveň účastníkom elektronickej aukcie bude tiež zaslaná pripomienka formou emailovej notifikácie 10 minút pred začiatkom elektronickej aukcie.</w:t>
      </w:r>
    </w:p>
    <w:p w14:paraId="4F47C1D3" w14:textId="77777777" w:rsidR="00165614" w:rsidRPr="00CD6EC1" w:rsidRDefault="00165614" w:rsidP="00EA79FC">
      <w:pPr>
        <w:shd w:val="clear" w:color="auto" w:fill="FFFFFF"/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b/>
          <w:bCs/>
          <w:sz w:val="22"/>
          <w:szCs w:val="22"/>
          <w:lang w:eastAsia="sk-SK"/>
        </w:rPr>
        <w:t>Prístup do aukčnej siene verejnosti</w:t>
      </w:r>
    </w:p>
    <w:p w14:paraId="0EE3A00F" w14:textId="77777777" w:rsidR="00165614" w:rsidRPr="00CD6EC1" w:rsidRDefault="00165614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Hypertextový odkaz na verejnú aukčnú sieň bude zobrazený vo vernom detaile predmetnej zákazky, a to bezprostredne po vytvorení elektronickej aukcie. </w:t>
      </w:r>
    </w:p>
    <w:p w14:paraId="4D802236" w14:textId="77777777" w:rsidR="00165614" w:rsidRPr="00CD6EC1" w:rsidRDefault="00165614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Predpokladaný čas ukončenia elektronickej aukcie:</w:t>
      </w:r>
    </w:p>
    <w:p w14:paraId="47AD4563" w14:textId="77777777" w:rsidR="00165614" w:rsidRPr="00CD6EC1" w:rsidRDefault="00165614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color w:val="000000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Elektronická aukcia bude trvať 20 minút, s opakovanou možnosťou predĺženia o 2 minúty. Ak účastník ponúkne novú </w:t>
      </w:r>
      <w:r w:rsidR="004F0513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jednotkovú cenu </w:t>
      </w:r>
      <w:r w:rsidR="008F537E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vyjadrenú </w:t>
      </w:r>
      <w:r w:rsidR="004F0513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v EUR bez DPH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, ktorá spĺňa požiadavky týkajúce sa minimálnych rozdielov, počas posledných 2 minút trvania elektronickej aukcie, elektronická aukcia sa predlžuje o 2 minúty, ktoré začnú plynúť od pôvodného skončenia elektronickej aukcie. Elektronická aukcia sa po jej prvom predĺžení predĺži o 2 minúty vždy, keď počas jej predĺženia účastník ponúkne novú </w:t>
      </w:r>
      <w:r w:rsidR="004F0513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jednotkovú cenu </w:t>
      </w:r>
      <w:r w:rsidR="006B612D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vyjadrenú </w:t>
      </w:r>
      <w:r w:rsidR="004F0513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v EUR bez DPH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, ktorá spĺňa požiadavky týkajúce sa minimálnych rozdielov, a to aj opakovane.</w:t>
      </w:r>
    </w:p>
    <w:p w14:paraId="5D4BC3A6" w14:textId="77777777" w:rsidR="00165614" w:rsidRPr="00CD6EC1" w:rsidRDefault="00165614" w:rsidP="00EA79FC">
      <w:pPr>
        <w:widowControl w:val="0"/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u w:val="single"/>
          <w:lang w:eastAsia="sk-SK"/>
        </w:rPr>
      </w:pPr>
      <w:r w:rsidRPr="00CD6EC1">
        <w:rPr>
          <w:rFonts w:ascii="Arial Narrow" w:eastAsia="Calibri" w:hAnsi="Arial Narrow"/>
          <w:sz w:val="22"/>
          <w:szCs w:val="22"/>
          <w:u w:val="single"/>
          <w:lang w:eastAsia="sk-SK"/>
        </w:rPr>
        <w:t>Systém EKS elektronickú aukciu skončí:</w:t>
      </w:r>
    </w:p>
    <w:p w14:paraId="3E9DAB98" w14:textId="77777777" w:rsidR="00165614" w:rsidRPr="00CD6EC1" w:rsidRDefault="00165614" w:rsidP="00EA79FC">
      <w:pPr>
        <w:widowControl w:val="0"/>
        <w:numPr>
          <w:ilvl w:val="0"/>
          <w:numId w:val="19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 w:hanging="36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sz w:val="22"/>
          <w:szCs w:val="22"/>
          <w:lang w:eastAsia="sk-SK"/>
        </w:rPr>
        <w:t>ak nedostane žiadne ďalšie nové jednotkové ceny vyjadrené v EUR</w:t>
      </w:r>
      <w:r w:rsidR="008F537E" w:rsidRPr="00CD6EC1">
        <w:rPr>
          <w:rFonts w:ascii="Arial Narrow" w:eastAsia="Calibri" w:hAnsi="Arial Narrow"/>
          <w:sz w:val="22"/>
          <w:szCs w:val="22"/>
          <w:lang w:eastAsia="sk-SK"/>
        </w:rPr>
        <w:t xml:space="preserve"> bez DPH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>, ktoré spĺňajú požiadavky týkajúce sa minimálnych rozdielov.</w:t>
      </w:r>
    </w:p>
    <w:p w14:paraId="41CCBC76" w14:textId="77777777" w:rsidR="00165614" w:rsidRPr="00CD6EC1" w:rsidRDefault="00165614" w:rsidP="00EA79FC">
      <w:pPr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sz w:val="22"/>
          <w:szCs w:val="22"/>
          <w:lang w:eastAsia="sk-SK"/>
        </w:rPr>
        <w:t>Po ukončení elektronickej aukcii už nebude možné upravovať jednotkové ceny</w:t>
      </w:r>
      <w:r w:rsidR="000721BB" w:rsidRPr="00CD6EC1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8F537E" w:rsidRPr="00CD6EC1">
        <w:rPr>
          <w:rFonts w:ascii="Arial Narrow" w:eastAsia="Calibri" w:hAnsi="Arial Narrow"/>
          <w:sz w:val="22"/>
          <w:szCs w:val="22"/>
          <w:lang w:eastAsia="sk-SK"/>
        </w:rPr>
        <w:t xml:space="preserve">vyjadrené </w:t>
      </w:r>
      <w:r w:rsidR="000721BB" w:rsidRPr="00CD6EC1">
        <w:rPr>
          <w:rFonts w:ascii="Arial Narrow" w:eastAsia="Calibri" w:hAnsi="Arial Narrow"/>
          <w:sz w:val="22"/>
          <w:szCs w:val="22"/>
          <w:lang w:eastAsia="sk-SK"/>
        </w:rPr>
        <w:t>v EUR bez DPH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>, ktoré boli predmetom elektronickej aukcii.</w:t>
      </w:r>
    </w:p>
    <w:p w14:paraId="6666D754" w14:textId="77777777" w:rsidR="00165614" w:rsidRPr="00CD6EC1" w:rsidRDefault="005343E1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746CB7">
        <w:rPr>
          <w:rFonts w:ascii="Arial Narrow" w:hAnsi="Arial Narrow"/>
          <w:sz w:val="22"/>
          <w:szCs w:val="22"/>
          <w:lang w:eastAsia="sk-SK"/>
        </w:rPr>
        <w:t xml:space="preserve">Verejný obstarávateľ </w:t>
      </w:r>
      <w:r w:rsidR="002E4DEA" w:rsidRPr="00746CB7">
        <w:rPr>
          <w:rFonts w:ascii="Arial Narrow" w:hAnsi="Arial Narrow"/>
          <w:sz w:val="22"/>
          <w:szCs w:val="22"/>
          <w:lang w:eastAsia="sk-SK"/>
        </w:rPr>
        <w:t xml:space="preserve">si vyhradzuje právo </w:t>
      </w:r>
      <w:r w:rsidRPr="00746CB7">
        <w:rPr>
          <w:rFonts w:ascii="Arial Narrow" w:hAnsi="Arial Narrow"/>
          <w:sz w:val="22"/>
          <w:szCs w:val="22"/>
          <w:lang w:eastAsia="sk-SK"/>
        </w:rPr>
        <w:t>nepouži</w:t>
      </w:r>
      <w:r w:rsidR="002E4DEA" w:rsidRPr="00746CB7">
        <w:rPr>
          <w:rFonts w:ascii="Arial Narrow" w:hAnsi="Arial Narrow"/>
          <w:sz w:val="22"/>
          <w:szCs w:val="22"/>
          <w:lang w:eastAsia="sk-SK"/>
        </w:rPr>
        <w:t>ť</w:t>
      </w:r>
      <w:r w:rsidRPr="00746CB7">
        <w:rPr>
          <w:rFonts w:ascii="Arial Narrow" w:hAnsi="Arial Narrow"/>
          <w:sz w:val="22"/>
          <w:szCs w:val="22"/>
          <w:lang w:eastAsia="sk-SK"/>
        </w:rPr>
        <w:t xml:space="preserve"> elektronickú aukciu, ak by sa aukcie zúčastnil len jeden účastník.</w:t>
      </w:r>
    </w:p>
    <w:p w14:paraId="125F90E7" w14:textId="77777777" w:rsidR="00165614" w:rsidRPr="00CD6EC1" w:rsidRDefault="00165614" w:rsidP="00EA79FC">
      <w:pPr>
        <w:shd w:val="clear" w:color="auto" w:fill="FFFFFF"/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b/>
          <w:bCs/>
          <w:sz w:val="22"/>
          <w:szCs w:val="22"/>
          <w:lang w:eastAsia="sk-SK"/>
        </w:rPr>
        <w:t>Požiadavky na technické vybavenie</w:t>
      </w:r>
    </w:p>
    <w:p w14:paraId="7746AA28" w14:textId="77777777" w:rsidR="001C7F9B" w:rsidRPr="00CD6EC1" w:rsidRDefault="001C7F9B" w:rsidP="00EA79FC">
      <w:pPr>
        <w:spacing w:before="120" w:after="120" w:line="276" w:lineRule="auto"/>
        <w:ind w:left="567"/>
        <w:jc w:val="both"/>
        <w:rPr>
          <w:rFonts w:ascii="Arial Narrow" w:hAnsi="Arial Narrow"/>
          <w:sz w:val="22"/>
          <w:szCs w:val="22"/>
        </w:rPr>
      </w:pPr>
      <w:r w:rsidRPr="00CD6EC1">
        <w:rPr>
          <w:rFonts w:ascii="Arial Narrow" w:hAnsi="Arial Narrow"/>
          <w:sz w:val="22"/>
          <w:szCs w:val="22"/>
        </w:rPr>
        <w:t xml:space="preserve">Aktuálna verzia jedného z prehliadačov: Internet Explorer, </w:t>
      </w:r>
      <w:proofErr w:type="spellStart"/>
      <w:r w:rsidRPr="00CD6EC1">
        <w:rPr>
          <w:rFonts w:ascii="Arial Narrow" w:hAnsi="Arial Narrow"/>
          <w:sz w:val="22"/>
          <w:szCs w:val="22"/>
        </w:rPr>
        <w:t>Mozilla</w:t>
      </w:r>
      <w:proofErr w:type="spellEnd"/>
      <w:r w:rsidRPr="00CD6EC1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CD6EC1">
        <w:rPr>
          <w:rFonts w:ascii="Arial Narrow" w:hAnsi="Arial Narrow"/>
          <w:sz w:val="22"/>
          <w:szCs w:val="22"/>
        </w:rPr>
        <w:t>Firefox</w:t>
      </w:r>
      <w:proofErr w:type="spellEnd"/>
      <w:r w:rsidRPr="00CD6EC1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CD6EC1">
        <w:rPr>
          <w:rFonts w:ascii="Arial Narrow" w:hAnsi="Arial Narrow"/>
          <w:sz w:val="22"/>
          <w:szCs w:val="22"/>
        </w:rPr>
        <w:t>Google</w:t>
      </w:r>
      <w:proofErr w:type="spellEnd"/>
      <w:r w:rsidRPr="00CD6EC1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CD6EC1">
        <w:rPr>
          <w:rFonts w:ascii="Arial Narrow" w:hAnsi="Arial Narrow"/>
          <w:sz w:val="22"/>
          <w:szCs w:val="22"/>
        </w:rPr>
        <w:t>Chrome</w:t>
      </w:r>
      <w:proofErr w:type="spellEnd"/>
      <w:r w:rsidRPr="00CD6EC1">
        <w:rPr>
          <w:rFonts w:ascii="Arial Narrow" w:hAnsi="Arial Narrow"/>
          <w:sz w:val="22"/>
          <w:szCs w:val="22"/>
        </w:rPr>
        <w:t>.</w:t>
      </w:r>
    </w:p>
    <w:p w14:paraId="6CFAC23B" w14:textId="77777777" w:rsidR="001C7F9B" w:rsidRPr="00CD6EC1" w:rsidRDefault="001C7F9B" w:rsidP="00EA79FC">
      <w:pPr>
        <w:spacing w:before="120" w:after="120" w:line="276" w:lineRule="auto"/>
        <w:ind w:left="567"/>
        <w:jc w:val="both"/>
        <w:rPr>
          <w:rFonts w:ascii="Arial Narrow" w:hAnsi="Arial Narrow"/>
          <w:sz w:val="22"/>
          <w:szCs w:val="22"/>
        </w:rPr>
      </w:pPr>
      <w:r w:rsidRPr="00CD6EC1">
        <w:rPr>
          <w:rFonts w:ascii="Arial Narrow" w:hAnsi="Arial Narrow"/>
          <w:sz w:val="22"/>
          <w:szCs w:val="22"/>
        </w:rPr>
        <w:lastRenderedPageBreak/>
        <w:t>Ďalšie technické požiadavky:</w:t>
      </w:r>
    </w:p>
    <w:p w14:paraId="6AFA3B74" w14:textId="77777777" w:rsidR="001C7F9B" w:rsidRPr="00CD6EC1" w:rsidRDefault="001C7F9B" w:rsidP="00EA79FC">
      <w:pPr>
        <w:numPr>
          <w:ilvl w:val="0"/>
          <w:numId w:val="14"/>
        </w:numPr>
        <w:shd w:val="clear" w:color="auto" w:fill="FFFFFF"/>
        <w:tabs>
          <w:tab w:val="clear" w:pos="2160"/>
          <w:tab w:val="clear" w:pos="2880"/>
          <w:tab w:val="clear" w:pos="4500"/>
        </w:tabs>
        <w:spacing w:before="120" w:after="120" w:line="276" w:lineRule="auto"/>
        <w:ind w:left="1418" w:hanging="425"/>
        <w:jc w:val="both"/>
        <w:rPr>
          <w:rFonts w:ascii="Arial Narrow" w:hAnsi="Arial Narrow"/>
          <w:sz w:val="22"/>
          <w:szCs w:val="22"/>
        </w:rPr>
      </w:pPr>
      <w:r w:rsidRPr="00CD6EC1">
        <w:rPr>
          <w:rFonts w:ascii="Arial Narrow" w:hAnsi="Arial Narrow"/>
          <w:sz w:val="22"/>
          <w:szCs w:val="22"/>
        </w:rPr>
        <w:t xml:space="preserve">prehliadač so zapnutým </w:t>
      </w:r>
      <w:proofErr w:type="spellStart"/>
      <w:r w:rsidRPr="00CD6EC1">
        <w:rPr>
          <w:rFonts w:ascii="Arial Narrow" w:hAnsi="Arial Narrow"/>
          <w:sz w:val="22"/>
          <w:szCs w:val="22"/>
        </w:rPr>
        <w:t>javascript</w:t>
      </w:r>
      <w:proofErr w:type="spellEnd"/>
      <w:r w:rsidRPr="00CD6EC1">
        <w:rPr>
          <w:rFonts w:ascii="Arial Narrow" w:hAnsi="Arial Narrow"/>
          <w:sz w:val="22"/>
          <w:szCs w:val="22"/>
        </w:rPr>
        <w:t xml:space="preserve"> a povoleným </w:t>
      </w:r>
      <w:proofErr w:type="spellStart"/>
      <w:r w:rsidRPr="00CD6EC1">
        <w:rPr>
          <w:rFonts w:ascii="Arial Narrow" w:hAnsi="Arial Narrow"/>
          <w:sz w:val="22"/>
          <w:szCs w:val="22"/>
        </w:rPr>
        <w:t>cookies</w:t>
      </w:r>
      <w:proofErr w:type="spellEnd"/>
      <w:r w:rsidRPr="00CD6EC1">
        <w:rPr>
          <w:rFonts w:ascii="Arial Narrow" w:hAnsi="Arial Narrow"/>
          <w:sz w:val="22"/>
          <w:szCs w:val="22"/>
        </w:rPr>
        <w:t>,</w:t>
      </w:r>
    </w:p>
    <w:p w14:paraId="1CC7D23F" w14:textId="77777777" w:rsidR="001C7F9B" w:rsidRPr="00CD6EC1" w:rsidRDefault="001C7F9B" w:rsidP="00EA79FC">
      <w:pPr>
        <w:numPr>
          <w:ilvl w:val="0"/>
          <w:numId w:val="14"/>
        </w:numPr>
        <w:shd w:val="clear" w:color="auto" w:fill="FFFFFF"/>
        <w:tabs>
          <w:tab w:val="clear" w:pos="2160"/>
          <w:tab w:val="clear" w:pos="2880"/>
          <w:tab w:val="clear" w:pos="4500"/>
        </w:tabs>
        <w:spacing w:before="120" w:after="120" w:line="276" w:lineRule="auto"/>
        <w:ind w:left="1418" w:hanging="425"/>
        <w:jc w:val="both"/>
        <w:rPr>
          <w:rFonts w:ascii="Arial Narrow" w:hAnsi="Arial Narrow"/>
          <w:sz w:val="22"/>
          <w:szCs w:val="22"/>
        </w:rPr>
      </w:pPr>
      <w:r w:rsidRPr="00CD6EC1">
        <w:rPr>
          <w:rFonts w:ascii="Arial Narrow" w:hAnsi="Arial Narrow"/>
          <w:sz w:val="22"/>
          <w:szCs w:val="22"/>
        </w:rPr>
        <w:t>prehliadač bez prídavných zásuvných modulov (</w:t>
      </w:r>
      <w:proofErr w:type="spellStart"/>
      <w:r w:rsidRPr="00CD6EC1">
        <w:rPr>
          <w:rFonts w:ascii="Arial Narrow" w:hAnsi="Arial Narrow"/>
          <w:sz w:val="22"/>
          <w:szCs w:val="22"/>
        </w:rPr>
        <w:t>plug-in</w:t>
      </w:r>
      <w:proofErr w:type="spellEnd"/>
      <w:r w:rsidRPr="00CD6EC1">
        <w:rPr>
          <w:rFonts w:ascii="Arial Narrow" w:hAnsi="Arial Narrow"/>
          <w:sz w:val="22"/>
          <w:szCs w:val="22"/>
        </w:rPr>
        <w:t xml:space="preserve">, </w:t>
      </w:r>
      <w:proofErr w:type="spellStart"/>
      <w:r w:rsidRPr="00CD6EC1">
        <w:rPr>
          <w:rFonts w:ascii="Arial Narrow" w:hAnsi="Arial Narrow"/>
          <w:sz w:val="22"/>
          <w:szCs w:val="22"/>
        </w:rPr>
        <w:t>add-on</w:t>
      </w:r>
      <w:proofErr w:type="spellEnd"/>
      <w:r w:rsidRPr="00CD6EC1">
        <w:rPr>
          <w:rFonts w:ascii="Arial Narrow" w:hAnsi="Arial Narrow"/>
          <w:sz w:val="22"/>
          <w:szCs w:val="22"/>
        </w:rPr>
        <w:t xml:space="preserve">) ktoré modifikujú vykonávanie a renderovanie aplikácie alebo zasahujú do http </w:t>
      </w:r>
      <w:proofErr w:type="spellStart"/>
      <w:r w:rsidRPr="00CD6EC1">
        <w:rPr>
          <w:rFonts w:ascii="Arial Narrow" w:hAnsi="Arial Narrow"/>
          <w:sz w:val="22"/>
          <w:szCs w:val="22"/>
        </w:rPr>
        <w:t>headers</w:t>
      </w:r>
      <w:proofErr w:type="spellEnd"/>
      <w:r w:rsidRPr="00CD6EC1">
        <w:rPr>
          <w:rFonts w:ascii="Arial Narrow" w:hAnsi="Arial Narrow"/>
          <w:sz w:val="22"/>
          <w:szCs w:val="22"/>
        </w:rPr>
        <w:t>,</w:t>
      </w:r>
    </w:p>
    <w:p w14:paraId="38D96D2A" w14:textId="77777777" w:rsidR="001C7F9B" w:rsidRPr="00CD6EC1" w:rsidRDefault="001C7F9B" w:rsidP="00EA79FC">
      <w:pPr>
        <w:numPr>
          <w:ilvl w:val="0"/>
          <w:numId w:val="14"/>
        </w:numPr>
        <w:shd w:val="clear" w:color="auto" w:fill="FFFFFF"/>
        <w:tabs>
          <w:tab w:val="clear" w:pos="2160"/>
          <w:tab w:val="clear" w:pos="2880"/>
          <w:tab w:val="clear" w:pos="4500"/>
        </w:tabs>
        <w:spacing w:before="120" w:after="120" w:line="276" w:lineRule="auto"/>
        <w:ind w:left="1418" w:hanging="425"/>
        <w:jc w:val="both"/>
        <w:rPr>
          <w:rFonts w:ascii="Arial Narrow" w:hAnsi="Arial Narrow"/>
          <w:sz w:val="22"/>
          <w:szCs w:val="22"/>
        </w:rPr>
      </w:pPr>
      <w:r w:rsidRPr="00CD6EC1">
        <w:rPr>
          <w:rFonts w:ascii="Arial Narrow" w:hAnsi="Arial Narrow"/>
          <w:sz w:val="22"/>
          <w:szCs w:val="22"/>
        </w:rPr>
        <w:t xml:space="preserve">operačný systém počítača bez vírusov, </w:t>
      </w:r>
      <w:proofErr w:type="spellStart"/>
      <w:r w:rsidRPr="00CD6EC1">
        <w:rPr>
          <w:rFonts w:ascii="Arial Narrow" w:hAnsi="Arial Narrow"/>
          <w:sz w:val="22"/>
          <w:szCs w:val="22"/>
        </w:rPr>
        <w:t>malware</w:t>
      </w:r>
      <w:proofErr w:type="spellEnd"/>
      <w:r w:rsidRPr="00CD6EC1">
        <w:rPr>
          <w:rFonts w:ascii="Arial Narrow" w:hAnsi="Arial Narrow"/>
          <w:sz w:val="22"/>
          <w:szCs w:val="22"/>
        </w:rPr>
        <w:t xml:space="preserve"> a </w:t>
      </w:r>
      <w:proofErr w:type="spellStart"/>
      <w:r w:rsidRPr="00CD6EC1">
        <w:rPr>
          <w:rFonts w:ascii="Arial Narrow" w:hAnsi="Arial Narrow"/>
          <w:sz w:val="22"/>
          <w:szCs w:val="22"/>
        </w:rPr>
        <w:t>spyware</w:t>
      </w:r>
      <w:proofErr w:type="spellEnd"/>
      <w:r w:rsidRPr="00CD6EC1">
        <w:rPr>
          <w:rFonts w:ascii="Arial Narrow" w:hAnsi="Arial Narrow"/>
          <w:sz w:val="22"/>
          <w:szCs w:val="22"/>
        </w:rPr>
        <w:t xml:space="preserve"> ktoré zasahujú do http komunikácie,</w:t>
      </w:r>
    </w:p>
    <w:p w14:paraId="083DB988" w14:textId="77777777" w:rsidR="001C7F9B" w:rsidRPr="00CD6EC1" w:rsidRDefault="001C7F9B" w:rsidP="00EA79FC">
      <w:pPr>
        <w:numPr>
          <w:ilvl w:val="0"/>
          <w:numId w:val="14"/>
        </w:numPr>
        <w:shd w:val="clear" w:color="auto" w:fill="FFFFFF"/>
        <w:tabs>
          <w:tab w:val="clear" w:pos="2160"/>
          <w:tab w:val="clear" w:pos="2880"/>
          <w:tab w:val="clear" w:pos="4500"/>
        </w:tabs>
        <w:spacing w:before="120" w:after="120" w:line="276" w:lineRule="auto"/>
        <w:ind w:left="1418" w:hanging="425"/>
        <w:jc w:val="both"/>
        <w:rPr>
          <w:rFonts w:ascii="Arial Narrow" w:hAnsi="Arial Narrow"/>
          <w:sz w:val="22"/>
          <w:szCs w:val="22"/>
        </w:rPr>
      </w:pPr>
      <w:r w:rsidRPr="00CD6EC1">
        <w:rPr>
          <w:rFonts w:ascii="Arial Narrow" w:hAnsi="Arial Narrow"/>
          <w:sz w:val="22"/>
          <w:szCs w:val="22"/>
        </w:rPr>
        <w:t xml:space="preserve">počítač pripojený k sieti Internet bez blokovania alebo modifikovania http protokolu s terminovaním </w:t>
      </w:r>
      <w:proofErr w:type="spellStart"/>
      <w:r w:rsidRPr="00CD6EC1">
        <w:rPr>
          <w:rFonts w:ascii="Arial Narrow" w:hAnsi="Arial Narrow"/>
          <w:sz w:val="22"/>
          <w:szCs w:val="22"/>
        </w:rPr>
        <w:t>ssl</w:t>
      </w:r>
      <w:proofErr w:type="spellEnd"/>
      <w:r w:rsidRPr="00CD6EC1">
        <w:rPr>
          <w:rFonts w:ascii="Arial Narrow" w:hAnsi="Arial Narrow"/>
          <w:sz w:val="22"/>
          <w:szCs w:val="22"/>
        </w:rPr>
        <w:t xml:space="preserve"> spojenia na klientovi,</w:t>
      </w:r>
    </w:p>
    <w:p w14:paraId="43033EA5" w14:textId="77777777" w:rsidR="001C7F9B" w:rsidRPr="00CD6EC1" w:rsidRDefault="001C7F9B" w:rsidP="00EA79FC">
      <w:pPr>
        <w:numPr>
          <w:ilvl w:val="0"/>
          <w:numId w:val="14"/>
        </w:numPr>
        <w:shd w:val="clear" w:color="auto" w:fill="FFFFFF"/>
        <w:tabs>
          <w:tab w:val="clear" w:pos="2160"/>
          <w:tab w:val="clear" w:pos="2880"/>
          <w:tab w:val="clear" w:pos="4500"/>
        </w:tabs>
        <w:spacing w:before="120" w:after="120" w:line="276" w:lineRule="auto"/>
        <w:ind w:left="1418" w:hanging="425"/>
        <w:jc w:val="both"/>
        <w:rPr>
          <w:rFonts w:ascii="Arial Narrow" w:hAnsi="Arial Narrow"/>
          <w:sz w:val="22"/>
          <w:szCs w:val="22"/>
        </w:rPr>
      </w:pPr>
      <w:r w:rsidRPr="00CD6EC1">
        <w:rPr>
          <w:rFonts w:ascii="Arial Narrow" w:hAnsi="Arial Narrow"/>
          <w:sz w:val="22"/>
          <w:szCs w:val="22"/>
        </w:rPr>
        <w:t>rozlíšenie obrazovky minimálne 1024 x 768 bodov,</w:t>
      </w:r>
    </w:p>
    <w:p w14:paraId="6E87082B" w14:textId="77777777" w:rsidR="00165614" w:rsidRPr="00CD6EC1" w:rsidRDefault="001C7F9B" w:rsidP="00EA79FC">
      <w:pPr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1418" w:hanging="425"/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</w:pPr>
      <w:r w:rsidRPr="00CD6EC1">
        <w:rPr>
          <w:rFonts w:ascii="Arial Narrow" w:hAnsi="Arial Narrow"/>
          <w:sz w:val="22"/>
          <w:szCs w:val="22"/>
        </w:rPr>
        <w:t>prehliadač PDF súborov.</w:t>
      </w:r>
    </w:p>
    <w:p w14:paraId="4D515DB8" w14:textId="77777777" w:rsidR="00165614" w:rsidRPr="00CD6EC1" w:rsidRDefault="00165614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Doplňujúce informácie</w:t>
      </w:r>
    </w:p>
    <w:p w14:paraId="45853EAD" w14:textId="77777777" w:rsidR="00165614" w:rsidRPr="00EA79FC" w:rsidRDefault="00165614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Technické problémy na strane </w:t>
      </w:r>
      <w:r w:rsidR="000721BB"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>uchádzača</w:t>
      </w:r>
      <w:r w:rsidRPr="00CD6EC1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 nebudú dôvodom na opakovanie ani na zrušenie elektronickej aukcie. 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Pre prípad eliminácie akejkoľvek nepredvídateľnej situácie (napr. výpadok elektrickej energie, konektivity k internetu, alebo inej objektívnej príčiny zabraňujúcej v ďalšom pokračovaní </w:t>
      </w:r>
      <w:r w:rsidR="000721BB" w:rsidRPr="00CD6EC1">
        <w:rPr>
          <w:rFonts w:ascii="Arial Narrow" w:eastAsia="Calibri" w:hAnsi="Arial Narrow"/>
          <w:sz w:val="22"/>
          <w:szCs w:val="22"/>
          <w:lang w:eastAsia="sk-SK"/>
        </w:rPr>
        <w:t>uchádzača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 v elektronickej aukcii)</w:t>
      </w:r>
      <w:r w:rsidR="00090475" w:rsidRPr="00CD6EC1">
        <w:rPr>
          <w:rFonts w:ascii="Arial Narrow" w:eastAsia="Calibri" w:hAnsi="Arial Narrow"/>
          <w:sz w:val="22"/>
          <w:szCs w:val="22"/>
          <w:lang w:eastAsia="sk-SK"/>
        </w:rPr>
        <w:t>,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090475" w:rsidRPr="00CD6EC1">
        <w:rPr>
          <w:rFonts w:ascii="Arial Narrow" w:eastAsia="Calibri" w:hAnsi="Arial Narrow"/>
          <w:sz w:val="22"/>
          <w:szCs w:val="22"/>
          <w:lang w:eastAsia="sk-SK"/>
        </w:rPr>
        <w:t>v</w:t>
      </w:r>
      <w:r w:rsidR="000721BB" w:rsidRPr="00CD6EC1">
        <w:rPr>
          <w:rFonts w:ascii="Arial Narrow" w:eastAsia="Calibri" w:hAnsi="Arial Narrow"/>
          <w:sz w:val="22"/>
          <w:szCs w:val="22"/>
          <w:lang w:eastAsia="sk-SK"/>
        </w:rPr>
        <w:t>erejný obstarávateľ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 odporúča </w:t>
      </w:r>
      <w:r w:rsidR="000721BB" w:rsidRPr="00CD6EC1">
        <w:rPr>
          <w:rFonts w:ascii="Arial Narrow" w:eastAsia="Calibri" w:hAnsi="Arial Narrow"/>
          <w:sz w:val="22"/>
          <w:szCs w:val="22"/>
          <w:lang w:eastAsia="sk-SK"/>
        </w:rPr>
        <w:t>uchádzačom</w:t>
      </w:r>
      <w:r w:rsidRPr="00CD6EC1">
        <w:rPr>
          <w:rFonts w:ascii="Arial Narrow" w:eastAsia="Calibri" w:hAnsi="Arial Narrow"/>
          <w:sz w:val="22"/>
          <w:szCs w:val="22"/>
          <w:lang w:eastAsia="sk-SK"/>
        </w:rPr>
        <w:t xml:space="preserve"> mať pripravený náhradný zdroj elektrickej energie, prípadne mobilný internet napr. prenosný počítač s mobilným internetom.</w:t>
      </w:r>
    </w:p>
    <w:p w14:paraId="23C23CBB" w14:textId="77777777" w:rsidR="00AA1025" w:rsidRPr="00EA79FC" w:rsidRDefault="00AA1025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6DA08927" w14:textId="77777777" w:rsidR="00AA1025" w:rsidRPr="00EA79FC" w:rsidRDefault="00AA1025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2BA985A" w14:textId="77777777" w:rsidR="00AA1025" w:rsidRPr="00EA79FC" w:rsidRDefault="00AA1025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0B737FDA" w14:textId="77777777" w:rsidR="00AA1025" w:rsidRPr="00EA79FC" w:rsidRDefault="00AA1025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68FC88C9" w14:textId="77777777" w:rsidR="00AA1025" w:rsidRPr="00EA79FC" w:rsidRDefault="00AA1025" w:rsidP="00EA79F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3B1888DF" w14:textId="77777777" w:rsidR="00527184" w:rsidRPr="00EA79FC" w:rsidRDefault="00527184" w:rsidP="00EA79FC">
      <w:pPr>
        <w:tabs>
          <w:tab w:val="clear" w:pos="2160"/>
          <w:tab w:val="clear" w:pos="2880"/>
          <w:tab w:val="clear" w:pos="4500"/>
        </w:tabs>
        <w:spacing w:before="120" w:after="120" w:line="276" w:lineRule="auto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3747A489" w14:textId="77777777" w:rsidR="00527184" w:rsidRPr="00EA79FC" w:rsidRDefault="00527184" w:rsidP="00EA79FC">
      <w:pPr>
        <w:tabs>
          <w:tab w:val="clear" w:pos="2160"/>
          <w:tab w:val="clear" w:pos="2880"/>
          <w:tab w:val="clear" w:pos="4500"/>
        </w:tabs>
        <w:spacing w:before="120" w:after="120" w:line="276" w:lineRule="auto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527FE739" w14:textId="77777777" w:rsidR="007F15B5" w:rsidRPr="00EA79FC" w:rsidRDefault="007F15B5" w:rsidP="00EA79FC">
      <w:pPr>
        <w:tabs>
          <w:tab w:val="clear" w:pos="2160"/>
          <w:tab w:val="clear" w:pos="2880"/>
          <w:tab w:val="clear" w:pos="4500"/>
        </w:tabs>
        <w:spacing w:before="120" w:after="120" w:line="276" w:lineRule="auto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0FD64C2D" w14:textId="77777777" w:rsidR="007F15B5" w:rsidRPr="00EA79FC" w:rsidRDefault="007F15B5" w:rsidP="00EA79FC">
      <w:pPr>
        <w:tabs>
          <w:tab w:val="clear" w:pos="2160"/>
          <w:tab w:val="clear" w:pos="2880"/>
          <w:tab w:val="clear" w:pos="4500"/>
        </w:tabs>
        <w:spacing w:before="120" w:after="120" w:line="276" w:lineRule="auto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2B35255A" w14:textId="77777777" w:rsidR="00527184" w:rsidRPr="00EA79FC" w:rsidRDefault="00527184" w:rsidP="00EA79FC">
      <w:pPr>
        <w:tabs>
          <w:tab w:val="clear" w:pos="2160"/>
          <w:tab w:val="clear" w:pos="2880"/>
          <w:tab w:val="clear" w:pos="4500"/>
        </w:tabs>
        <w:spacing w:before="120" w:after="120" w:line="276" w:lineRule="auto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30E6C0B8" w14:textId="77777777" w:rsidR="00527184" w:rsidRPr="00EA79FC" w:rsidRDefault="00527184" w:rsidP="00EA79FC">
      <w:pPr>
        <w:tabs>
          <w:tab w:val="clear" w:pos="2160"/>
          <w:tab w:val="clear" w:pos="2880"/>
          <w:tab w:val="clear" w:pos="4500"/>
        </w:tabs>
        <w:spacing w:before="120" w:after="120" w:line="276" w:lineRule="auto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1F7C1036" w14:textId="77777777" w:rsidR="00527184" w:rsidRPr="00EA79FC" w:rsidRDefault="00527184" w:rsidP="00EA79FC">
      <w:pPr>
        <w:tabs>
          <w:tab w:val="clear" w:pos="2160"/>
          <w:tab w:val="clear" w:pos="2880"/>
          <w:tab w:val="clear" w:pos="4500"/>
        </w:tabs>
        <w:spacing w:before="120" w:after="120" w:line="276" w:lineRule="auto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586B863" w14:textId="77777777" w:rsidR="00527184" w:rsidRPr="00EA79FC" w:rsidRDefault="00527184" w:rsidP="00EA79FC">
      <w:pPr>
        <w:tabs>
          <w:tab w:val="clear" w:pos="2160"/>
          <w:tab w:val="clear" w:pos="2880"/>
          <w:tab w:val="clear" w:pos="4500"/>
        </w:tabs>
        <w:spacing w:before="120" w:after="120" w:line="276" w:lineRule="auto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4C5CA6D3" w14:textId="77777777" w:rsidR="00527184" w:rsidRDefault="00527184" w:rsidP="00B24B84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sectPr w:rsidR="00527184" w:rsidSect="0043594E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0579D18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3A8DA1" w14:textId="77777777" w:rsidR="002525B1" w:rsidRDefault="002525B1" w:rsidP="007C6581">
      <w:r>
        <w:separator/>
      </w:r>
    </w:p>
  </w:endnote>
  <w:endnote w:type="continuationSeparator" w:id="0">
    <w:p w14:paraId="27BB2C67" w14:textId="77777777" w:rsidR="002525B1" w:rsidRDefault="002525B1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0460FD" w14:textId="5BB296AB" w:rsidR="00506046" w:rsidRPr="00956209" w:rsidRDefault="00506046" w:rsidP="00EC4CF1">
    <w:pPr>
      <w:tabs>
        <w:tab w:val="center" w:pos="8460"/>
        <w:tab w:val="right" w:pos="10080"/>
      </w:tabs>
      <w:jc w:val="right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8"/>
      </w:rPr>
      <w:tab/>
    </w:r>
    <w:r>
      <w:rPr>
        <w:rFonts w:ascii="Arial Narrow" w:hAnsi="Arial Narrow"/>
        <w:sz w:val="18"/>
        <w:szCs w:val="18"/>
      </w:rPr>
      <w:tab/>
    </w:r>
    <w:r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AA019F">
      <w:rPr>
        <w:rFonts w:ascii="Arial Narrow" w:hAnsi="Arial Narrow" w:cs="Arial"/>
        <w:noProof/>
        <w:color w:val="000000"/>
        <w:sz w:val="18"/>
        <w:szCs w:val="18"/>
      </w:rPr>
      <w:t>1</w:t>
    </w:r>
    <w:r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Pr="00956209">
      <w:rPr>
        <w:rFonts w:ascii="Arial Narrow" w:hAnsi="Arial Narrow" w:cs="Arial"/>
        <w:color w:val="000000"/>
        <w:sz w:val="18"/>
        <w:szCs w:val="18"/>
      </w:rPr>
      <w:t>/</w:t>
    </w:r>
    <w:r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AA019F">
      <w:rPr>
        <w:rFonts w:ascii="Arial Narrow" w:hAnsi="Arial Narrow" w:cs="Arial"/>
        <w:noProof/>
        <w:color w:val="000000"/>
        <w:sz w:val="18"/>
        <w:szCs w:val="18"/>
      </w:rPr>
      <w:t>4</w:t>
    </w:r>
    <w:r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  <w:p w14:paraId="5209BF9F" w14:textId="77777777" w:rsidR="00506046" w:rsidRPr="00506046" w:rsidRDefault="00506046" w:rsidP="00506046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8AB4A8D" w14:textId="77777777" w:rsidR="002525B1" w:rsidRDefault="002525B1" w:rsidP="007C6581">
      <w:r>
        <w:separator/>
      </w:r>
    </w:p>
  </w:footnote>
  <w:footnote w:type="continuationSeparator" w:id="0">
    <w:p w14:paraId="1764930E" w14:textId="77777777" w:rsidR="002525B1" w:rsidRDefault="002525B1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08341B" w14:textId="4D4CC236" w:rsidR="008A469F" w:rsidRPr="00506046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CD7371">
      <w:rPr>
        <w:rFonts w:ascii="Arial Narrow" w:hAnsi="Arial Narrow"/>
        <w:lang w:val="sk-SK"/>
      </w:rPr>
      <w:t>5</w:t>
    </w:r>
    <w:r w:rsidRPr="00506046">
      <w:rPr>
        <w:rFonts w:ascii="Arial Narrow" w:hAnsi="Arial Narrow"/>
        <w:lang w:val="sk-SK"/>
      </w:rPr>
      <w:t xml:space="preserve"> </w:t>
    </w:r>
    <w:r w:rsidR="00506046" w:rsidRPr="00506046">
      <w:rPr>
        <w:rFonts w:ascii="Arial Narrow" w:hAnsi="Arial Narrow"/>
        <w:lang w:val="sk-SK"/>
      </w:rPr>
      <w:t>Kritérium na vyhodnotenie ponúk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zef Kubinec">
    <w15:presenceInfo w15:providerId="AD" w15:userId="S-1-5-21-352021142-1903484755-3030794557-202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xMDC3NDY3tDQ3tbRQ0lEKTi0uzszPAykwrAUAXADqgCwAAAA="/>
  </w:docVars>
  <w:rsids>
    <w:rsidRoot w:val="005E2CF1"/>
    <w:rsid w:val="00000F5E"/>
    <w:rsid w:val="000010C1"/>
    <w:rsid w:val="000021BF"/>
    <w:rsid w:val="00003F59"/>
    <w:rsid w:val="00014208"/>
    <w:rsid w:val="0002698C"/>
    <w:rsid w:val="00035F9B"/>
    <w:rsid w:val="00052AFE"/>
    <w:rsid w:val="000721BB"/>
    <w:rsid w:val="00082686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6718"/>
    <w:rsid w:val="0011785B"/>
    <w:rsid w:val="001337FA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5955"/>
    <w:rsid w:val="0020444E"/>
    <w:rsid w:val="00222D88"/>
    <w:rsid w:val="0022338C"/>
    <w:rsid w:val="0022446E"/>
    <w:rsid w:val="00227A67"/>
    <w:rsid w:val="002325F8"/>
    <w:rsid w:val="00246301"/>
    <w:rsid w:val="002525B1"/>
    <w:rsid w:val="002548F8"/>
    <w:rsid w:val="00265FA6"/>
    <w:rsid w:val="00297E66"/>
    <w:rsid w:val="002B2C72"/>
    <w:rsid w:val="002C1328"/>
    <w:rsid w:val="002C2B76"/>
    <w:rsid w:val="002D0E2D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E798D"/>
    <w:rsid w:val="003F4C98"/>
    <w:rsid w:val="0040689D"/>
    <w:rsid w:val="00406E1B"/>
    <w:rsid w:val="0041211D"/>
    <w:rsid w:val="00434479"/>
    <w:rsid w:val="00434CBB"/>
    <w:rsid w:val="0043594E"/>
    <w:rsid w:val="00452E1E"/>
    <w:rsid w:val="00470961"/>
    <w:rsid w:val="0047501F"/>
    <w:rsid w:val="00475054"/>
    <w:rsid w:val="0047788D"/>
    <w:rsid w:val="0048679C"/>
    <w:rsid w:val="00493B01"/>
    <w:rsid w:val="0049568A"/>
    <w:rsid w:val="004A481C"/>
    <w:rsid w:val="004C75D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64E9C"/>
    <w:rsid w:val="00572DC8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37A93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0DE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696D"/>
    <w:rsid w:val="00A83541"/>
    <w:rsid w:val="00A91339"/>
    <w:rsid w:val="00A944EC"/>
    <w:rsid w:val="00AA019F"/>
    <w:rsid w:val="00AA1025"/>
    <w:rsid w:val="00AA6208"/>
    <w:rsid w:val="00AC1B98"/>
    <w:rsid w:val="00AC780D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81E"/>
    <w:rsid w:val="00CD3C28"/>
    <w:rsid w:val="00CD6C8F"/>
    <w:rsid w:val="00CD6DDF"/>
    <w:rsid w:val="00CD6EC1"/>
    <w:rsid w:val="00CD7371"/>
    <w:rsid w:val="00CF2525"/>
    <w:rsid w:val="00D02F5E"/>
    <w:rsid w:val="00D03578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B4700"/>
    <w:rsid w:val="00DB7A73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4CE33B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622</Words>
  <Characters>9247</Characters>
  <Application>Microsoft Office Word</Application>
  <DocSecurity>0</DocSecurity>
  <Lines>77</Lines>
  <Paragraphs>2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8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ka</dc:creator>
  <cp:lastModifiedBy>Martina Hlavová</cp:lastModifiedBy>
  <cp:revision>3</cp:revision>
  <cp:lastPrinted>2021-07-28T09:40:00Z</cp:lastPrinted>
  <dcterms:created xsi:type="dcterms:W3CDTF">2021-12-02T08:47:00Z</dcterms:created>
  <dcterms:modified xsi:type="dcterms:W3CDTF">2021-12-02T08:48:00Z</dcterms:modified>
</cp:coreProperties>
</file>